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F5C6D36" w:rsidR="00597D5A" w:rsidRPr="00001F0C" w:rsidRDefault="00BE4C96">
      <w:pPr>
        <w:pStyle w:val="Heading1"/>
        <w:rPr>
          <w:rFonts w:cs="Arial"/>
        </w:rPr>
      </w:pPr>
      <w:r w:rsidRPr="00001F0C">
        <w:rPr>
          <w:rFonts w:cs="Arial"/>
        </w:rPr>
        <w:t xml:space="preserve">Sample </w:t>
      </w:r>
      <w:r w:rsidR="00530040" w:rsidRPr="00001F0C">
        <w:rPr>
          <w:rFonts w:cs="Arial"/>
        </w:rPr>
        <w:t>Needs Assessment for Technology</w:t>
      </w:r>
    </w:p>
    <w:p w14:paraId="00000002" w14:textId="01E65C28" w:rsidR="00597D5A" w:rsidRPr="00001F0C" w:rsidRDefault="00A83243" w:rsidP="005A468D">
      <w:pPr>
        <w:spacing w:after="360"/>
        <w:jc w:val="center"/>
        <w:rPr>
          <w:rFonts w:ascii="Arial" w:hAnsi="Arial" w:cs="Arial"/>
        </w:rPr>
      </w:pPr>
      <w:r w:rsidRPr="00001F0C">
        <w:rPr>
          <w:rFonts w:ascii="Arial" w:hAnsi="Arial" w:cs="Arial"/>
        </w:rPr>
        <w:t>Completed by the current</w:t>
      </w:r>
      <w:r w:rsidR="00530040" w:rsidRPr="00001F0C">
        <w:rPr>
          <w:rFonts w:ascii="Arial" w:hAnsi="Arial" w:cs="Arial"/>
        </w:rPr>
        <w:t xml:space="preserve"> TVI</w:t>
      </w:r>
      <w:r w:rsidRPr="00001F0C">
        <w:rPr>
          <w:rFonts w:ascii="Arial" w:hAnsi="Arial" w:cs="Arial"/>
        </w:rPr>
        <w:t xml:space="preserve"> and O&amp;M Instructor</w:t>
      </w:r>
    </w:p>
    <w:p w14:paraId="4C47110A" w14:textId="6365BE75" w:rsidR="002D1125" w:rsidRPr="00001F0C" w:rsidRDefault="002D1125" w:rsidP="006110DC">
      <w:pPr>
        <w:pStyle w:val="Heading2"/>
      </w:pPr>
      <w:r w:rsidRPr="00001F0C">
        <w:t>Why</w:t>
      </w:r>
      <w:r w:rsidR="00014AC0" w:rsidRPr="00001F0C">
        <w:t xml:space="preserve"> and </w:t>
      </w:r>
      <w:r w:rsidRPr="00001F0C">
        <w:t>when would I fill this out?</w:t>
      </w:r>
    </w:p>
    <w:p w14:paraId="075B2E42" w14:textId="4656A309" w:rsidR="002D1125" w:rsidRPr="00001F0C" w:rsidRDefault="002D1125" w:rsidP="002D112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New student</w:t>
      </w:r>
      <w:r w:rsidR="008441BA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 xml:space="preserve">ask </w:t>
      </w:r>
      <w:r w:rsidR="00BE4C96" w:rsidRPr="00001F0C">
        <w:rPr>
          <w:rFonts w:ascii="Arial" w:hAnsi="Arial" w:cs="Arial"/>
        </w:rPr>
        <w:t>people</w:t>
      </w:r>
      <w:r w:rsidRPr="00001F0C">
        <w:rPr>
          <w:rFonts w:ascii="Arial" w:hAnsi="Arial" w:cs="Arial"/>
        </w:rPr>
        <w:t xml:space="preserve"> who know the student to get more info</w:t>
      </w:r>
    </w:p>
    <w:p w14:paraId="7B3833A1" w14:textId="7D98F5EA" w:rsidR="002D1125" w:rsidRPr="00001F0C" w:rsidRDefault="002D1125" w:rsidP="002D112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Student with so many needs, it’s hard to know where to begin</w:t>
      </w:r>
    </w:p>
    <w:p w14:paraId="701F1E6C" w14:textId="2CAA6109" w:rsidR="002D1125" w:rsidRPr="00001F0C" w:rsidRDefault="002D1125" w:rsidP="002D112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Too many moving pieces, it’s hard to know where to begin</w:t>
      </w:r>
    </w:p>
    <w:p w14:paraId="1F596DF0" w14:textId="2A16E533" w:rsidR="002D1125" w:rsidRPr="00001F0C" w:rsidRDefault="002D1125" w:rsidP="005A468D">
      <w:p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Reset!</w:t>
      </w:r>
    </w:p>
    <w:p w14:paraId="00000003" w14:textId="3744A4CE" w:rsidR="00597D5A" w:rsidRPr="00001F0C" w:rsidRDefault="00530040">
      <w:pPr>
        <w:pStyle w:val="Heading2"/>
        <w:rPr>
          <w:rFonts w:cs="Arial"/>
        </w:rPr>
      </w:pPr>
      <w:r w:rsidRPr="00001F0C">
        <w:rPr>
          <w:rFonts w:cs="Arial"/>
        </w:rPr>
        <w:t>Student Info</w:t>
      </w:r>
    </w:p>
    <w:p w14:paraId="00000004" w14:textId="04B95FC6" w:rsidR="00597D5A" w:rsidRPr="00001F0C" w:rsidRDefault="00A83243">
      <w:pPr>
        <w:rPr>
          <w:rFonts w:ascii="Arial" w:hAnsi="Arial" w:cs="Arial"/>
        </w:rPr>
      </w:pPr>
      <w:r w:rsidRPr="00001F0C">
        <w:rPr>
          <w:rFonts w:ascii="Arial" w:hAnsi="Arial" w:cs="Arial"/>
        </w:rPr>
        <w:t>“Kevin”</w:t>
      </w:r>
    </w:p>
    <w:p w14:paraId="00000005" w14:textId="3F36CC25" w:rsidR="00597D5A" w:rsidRPr="00001F0C" w:rsidRDefault="00530040">
      <w:pP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Age at time of assessment: 7 </w:t>
      </w:r>
      <w:r w:rsidR="00014AC0" w:rsidRPr="00001F0C">
        <w:rPr>
          <w:rFonts w:ascii="Arial" w:hAnsi="Arial" w:cs="Arial"/>
        </w:rPr>
        <w:t>years, 5 months</w:t>
      </w:r>
    </w:p>
    <w:p w14:paraId="00000006" w14:textId="27158D19" w:rsidR="00597D5A" w:rsidRPr="00001F0C" w:rsidRDefault="00530040">
      <w:pP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Grade: </w:t>
      </w:r>
      <w:r w:rsidR="008441BA">
        <w:rPr>
          <w:rFonts w:ascii="Arial" w:hAnsi="Arial" w:cs="Arial"/>
        </w:rPr>
        <w:t>first</w:t>
      </w:r>
      <w:r w:rsidRPr="00001F0C">
        <w:rPr>
          <w:rFonts w:ascii="Arial" w:hAnsi="Arial" w:cs="Arial"/>
        </w:rPr>
        <w:t xml:space="preserve">, going into </w:t>
      </w:r>
      <w:r w:rsidR="008441BA">
        <w:rPr>
          <w:rFonts w:ascii="Arial" w:hAnsi="Arial" w:cs="Arial"/>
        </w:rPr>
        <w:t>second</w:t>
      </w:r>
    </w:p>
    <w:p w14:paraId="00000007" w14:textId="64AD6F71" w:rsidR="00597D5A" w:rsidRPr="00001F0C" w:rsidRDefault="00530040" w:rsidP="005A468D">
      <w:p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Classroom placement: full inclusion ge</w:t>
      </w:r>
      <w:r w:rsidR="00014AC0" w:rsidRPr="00001F0C">
        <w:rPr>
          <w:rFonts w:ascii="Arial" w:hAnsi="Arial" w:cs="Arial"/>
        </w:rPr>
        <w:t>neral education</w:t>
      </w:r>
      <w:r w:rsidRPr="00001F0C">
        <w:rPr>
          <w:rFonts w:ascii="Arial" w:hAnsi="Arial" w:cs="Arial"/>
        </w:rPr>
        <w:t xml:space="preserve"> class (</w:t>
      </w:r>
      <w:r w:rsidR="00014AC0" w:rsidRPr="00001F0C">
        <w:rPr>
          <w:rFonts w:ascii="Arial" w:hAnsi="Arial" w:cs="Arial"/>
        </w:rPr>
        <w:t xml:space="preserve">with </w:t>
      </w:r>
      <w:r w:rsidRPr="00001F0C">
        <w:rPr>
          <w:rFonts w:ascii="Arial" w:hAnsi="Arial" w:cs="Arial"/>
        </w:rPr>
        <w:t xml:space="preserve">support from </w:t>
      </w:r>
      <w:r w:rsidR="008441BA" w:rsidRPr="00001F0C">
        <w:rPr>
          <w:rFonts w:ascii="Arial" w:hAnsi="Arial" w:cs="Arial"/>
        </w:rPr>
        <w:t xml:space="preserve">teacher of the visually impaired </w:t>
      </w:r>
      <w:r w:rsidR="001E5691">
        <w:rPr>
          <w:rFonts w:ascii="Arial" w:hAnsi="Arial" w:cs="Arial"/>
        </w:rPr>
        <w:t>[</w:t>
      </w:r>
      <w:r w:rsidR="00541A10" w:rsidRPr="00001F0C">
        <w:rPr>
          <w:rFonts w:ascii="Arial" w:hAnsi="Arial" w:cs="Arial"/>
        </w:rPr>
        <w:t>TVI</w:t>
      </w:r>
      <w:r w:rsidR="001E5691">
        <w:rPr>
          <w:rFonts w:ascii="Arial" w:hAnsi="Arial" w:cs="Arial"/>
        </w:rPr>
        <w:t>]</w:t>
      </w:r>
      <w:r w:rsidR="00377432" w:rsidRPr="00001F0C">
        <w:rPr>
          <w:rFonts w:ascii="Arial" w:hAnsi="Arial" w:cs="Arial"/>
        </w:rPr>
        <w:t>,</w:t>
      </w:r>
      <w:r w:rsidR="00014AC0" w:rsidRPr="00001F0C">
        <w:rPr>
          <w:rFonts w:ascii="Arial" w:hAnsi="Arial" w:cs="Arial"/>
        </w:rPr>
        <w:t xml:space="preserve"> </w:t>
      </w:r>
      <w:r w:rsidR="008441BA" w:rsidRPr="00001F0C">
        <w:rPr>
          <w:rFonts w:ascii="Arial" w:hAnsi="Arial" w:cs="Arial"/>
        </w:rPr>
        <w:t xml:space="preserve">orientation and mobility specialist </w:t>
      </w:r>
      <w:r w:rsidR="001E5691">
        <w:rPr>
          <w:rFonts w:ascii="Arial" w:hAnsi="Arial" w:cs="Arial"/>
        </w:rPr>
        <w:t>[</w:t>
      </w:r>
      <w:r w:rsidR="004F6FF3" w:rsidRPr="00001F0C">
        <w:rPr>
          <w:rFonts w:ascii="Arial" w:hAnsi="Arial" w:cs="Arial"/>
        </w:rPr>
        <w:t>O&amp;M</w:t>
      </w:r>
      <w:r w:rsidR="001E5691">
        <w:rPr>
          <w:rFonts w:ascii="Arial" w:hAnsi="Arial" w:cs="Arial"/>
        </w:rPr>
        <w:t>]</w:t>
      </w:r>
      <w:r w:rsidRPr="00001F0C">
        <w:rPr>
          <w:rFonts w:ascii="Arial" w:hAnsi="Arial" w:cs="Arial"/>
        </w:rPr>
        <w:t>, transcriber</w:t>
      </w:r>
      <w:r w:rsidR="00014AC0" w:rsidRPr="00001F0C">
        <w:rPr>
          <w:rFonts w:ascii="Arial" w:hAnsi="Arial" w:cs="Arial"/>
        </w:rPr>
        <w:t xml:space="preserve">, </w:t>
      </w:r>
      <w:r w:rsidRPr="00001F0C">
        <w:rPr>
          <w:rFonts w:ascii="Arial" w:hAnsi="Arial" w:cs="Arial"/>
        </w:rPr>
        <w:t xml:space="preserve">aide, </w:t>
      </w:r>
      <w:r w:rsidR="008441BA" w:rsidRPr="00001F0C">
        <w:rPr>
          <w:rFonts w:ascii="Arial" w:hAnsi="Arial" w:cs="Arial"/>
        </w:rPr>
        <w:t>adaptive physical education</w:t>
      </w:r>
      <w:r w:rsidRPr="00001F0C">
        <w:rPr>
          <w:rFonts w:ascii="Arial" w:hAnsi="Arial" w:cs="Arial"/>
        </w:rPr>
        <w:t>)</w:t>
      </w:r>
    </w:p>
    <w:p w14:paraId="00000009" w14:textId="77777777" w:rsidR="00597D5A" w:rsidRPr="00001F0C" w:rsidRDefault="00530040">
      <w:pPr>
        <w:pStyle w:val="Heading2"/>
        <w:rPr>
          <w:rFonts w:cs="Arial"/>
        </w:rPr>
      </w:pPr>
      <w:r w:rsidRPr="00001F0C">
        <w:rPr>
          <w:rFonts w:cs="Arial"/>
        </w:rPr>
        <w:t>Background Information</w:t>
      </w:r>
    </w:p>
    <w:p w14:paraId="0000000A" w14:textId="7E4623E4" w:rsidR="00597D5A" w:rsidRPr="00001F0C" w:rsidRDefault="00530040" w:rsidP="005A468D">
      <w:p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Diagnosed with Leber </w:t>
      </w:r>
      <w:r w:rsidR="00CF162E" w:rsidRPr="00001F0C">
        <w:rPr>
          <w:rFonts w:ascii="Arial" w:hAnsi="Arial" w:cs="Arial"/>
        </w:rPr>
        <w:t>congenital amaurosis</w:t>
      </w:r>
      <w:r w:rsidRPr="00001F0C">
        <w:rPr>
          <w:rFonts w:ascii="Arial" w:hAnsi="Arial" w:cs="Arial"/>
        </w:rPr>
        <w:t>, 20/1200 acuity</w:t>
      </w:r>
      <w:r w:rsidR="001A6C31">
        <w:rPr>
          <w:rFonts w:ascii="Arial" w:hAnsi="Arial" w:cs="Arial"/>
        </w:rPr>
        <w:t xml:space="preserve">, </w:t>
      </w:r>
      <w:r w:rsidRPr="00001F0C">
        <w:rPr>
          <w:rFonts w:ascii="Arial" w:hAnsi="Arial" w:cs="Arial"/>
        </w:rPr>
        <w:t>has experienced gradual loss over the years (does not see color). Super bright, curious, fearless, sociable (makes friends readily), can be silly, great focus/stamina when engaged with something, knows what he wants/likes (wants to participate in what peers are doing). Navigates well in familiar environments independently (cane, trailing</w:t>
      </w:r>
      <w:r w:rsidR="0054024F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 xml:space="preserve">had O&amp;M since preschool but was led around in school prior to this year). Uses listening, </w:t>
      </w:r>
      <w:r w:rsidR="001A6C31">
        <w:rPr>
          <w:rFonts w:ascii="Arial" w:hAnsi="Arial" w:cs="Arial"/>
        </w:rPr>
        <w:t>b</w:t>
      </w:r>
      <w:r w:rsidRPr="00001F0C">
        <w:rPr>
          <w:rFonts w:ascii="Arial" w:hAnsi="Arial" w:cs="Arial"/>
        </w:rPr>
        <w:t xml:space="preserve">raille and tactile graphics to access school curriculum; not interested in pictures in books. Had extensive/good </w:t>
      </w:r>
      <w:r w:rsidR="001A6C31">
        <w:rPr>
          <w:rFonts w:ascii="Arial" w:hAnsi="Arial" w:cs="Arial"/>
        </w:rPr>
        <w:t>b</w:t>
      </w:r>
      <w:r w:rsidRPr="00001F0C">
        <w:rPr>
          <w:rFonts w:ascii="Arial" w:hAnsi="Arial" w:cs="Arial"/>
        </w:rPr>
        <w:t xml:space="preserve">raille instruction in preschool and </w:t>
      </w:r>
      <w:r w:rsidR="001A6C31">
        <w:rPr>
          <w:rFonts w:ascii="Arial" w:hAnsi="Arial" w:cs="Arial"/>
        </w:rPr>
        <w:t>k</w:t>
      </w:r>
      <w:r w:rsidRPr="00001F0C">
        <w:rPr>
          <w:rFonts w:ascii="Arial" w:hAnsi="Arial" w:cs="Arial"/>
        </w:rPr>
        <w:t>indergarten, but it was not used in classroom</w:t>
      </w:r>
      <w:r w:rsidR="001A6C31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 xml:space="preserve">aide scribed/drew his </w:t>
      </w:r>
      <w:r w:rsidR="001A6C31">
        <w:rPr>
          <w:rFonts w:ascii="Arial" w:hAnsi="Arial" w:cs="Arial"/>
        </w:rPr>
        <w:t>“</w:t>
      </w:r>
      <w:r w:rsidRPr="00001F0C">
        <w:rPr>
          <w:rFonts w:ascii="Arial" w:hAnsi="Arial" w:cs="Arial"/>
        </w:rPr>
        <w:t>answers</w:t>
      </w:r>
      <w:r w:rsidR="001A6C31">
        <w:rPr>
          <w:rFonts w:ascii="Arial" w:hAnsi="Arial" w:cs="Arial"/>
        </w:rPr>
        <w:t>”</w:t>
      </w:r>
      <w:r w:rsidRPr="00001F0C">
        <w:rPr>
          <w:rFonts w:ascii="Arial" w:hAnsi="Arial" w:cs="Arial"/>
        </w:rPr>
        <w:t xml:space="preserve"> on print lessons</w:t>
      </w:r>
      <w:r w:rsidR="00A13C96">
        <w:rPr>
          <w:rFonts w:ascii="Arial" w:hAnsi="Arial" w:cs="Arial"/>
        </w:rPr>
        <w:t>. T</w:t>
      </w:r>
      <w:r w:rsidRPr="00001F0C">
        <w:rPr>
          <w:rFonts w:ascii="Arial" w:hAnsi="Arial" w:cs="Arial"/>
        </w:rPr>
        <w:t xml:space="preserve">his year was his first classroom experience with using accommodated/adapted lessons. Is assigned a variety of chores at home. Involved </w:t>
      </w:r>
      <w:r w:rsidR="00A13C96">
        <w:rPr>
          <w:rFonts w:ascii="Arial" w:hAnsi="Arial" w:cs="Arial"/>
        </w:rPr>
        <w:t>in</w:t>
      </w:r>
      <w:r w:rsidRPr="00001F0C">
        <w:rPr>
          <w:rFonts w:ascii="Arial" w:hAnsi="Arial" w:cs="Arial"/>
        </w:rPr>
        <w:t xml:space="preserve"> a range of extracurriculars: piano, guitar, hiking, roller</w:t>
      </w:r>
      <w:r w:rsidR="00A13C96">
        <w:rPr>
          <w:rFonts w:ascii="Arial" w:hAnsi="Arial" w:cs="Arial"/>
        </w:rPr>
        <w:t xml:space="preserve"> </w:t>
      </w:r>
      <w:r w:rsidRPr="00001F0C">
        <w:rPr>
          <w:rFonts w:ascii="Arial" w:hAnsi="Arial" w:cs="Arial"/>
        </w:rPr>
        <w:t>skatin</w:t>
      </w:r>
      <w:r w:rsidR="00BE4C96" w:rsidRPr="00001F0C">
        <w:rPr>
          <w:rFonts w:ascii="Arial" w:hAnsi="Arial" w:cs="Arial"/>
        </w:rPr>
        <w:t>g</w:t>
      </w:r>
      <w:r w:rsidRPr="00001F0C">
        <w:rPr>
          <w:rFonts w:ascii="Arial" w:hAnsi="Arial" w:cs="Arial"/>
        </w:rPr>
        <w:t>.</w:t>
      </w:r>
      <w:r w:rsidR="00BE4C96" w:rsidRPr="00001F0C">
        <w:rPr>
          <w:rFonts w:ascii="Arial" w:hAnsi="Arial" w:cs="Arial"/>
        </w:rPr>
        <w:t xml:space="preserve"> </w:t>
      </w:r>
      <w:r w:rsidRPr="00001F0C">
        <w:rPr>
          <w:rFonts w:ascii="Arial" w:hAnsi="Arial" w:cs="Arial"/>
        </w:rPr>
        <w:t>Very engaged, knowledgeable, supportive parents.</w:t>
      </w:r>
    </w:p>
    <w:p w14:paraId="0000000C" w14:textId="14303FA9" w:rsidR="00597D5A" w:rsidRPr="00001F0C" w:rsidRDefault="00530040">
      <w:pPr>
        <w:pStyle w:val="Heading2"/>
        <w:rPr>
          <w:rFonts w:cs="Arial"/>
        </w:rPr>
      </w:pPr>
      <w:r w:rsidRPr="00001F0C">
        <w:rPr>
          <w:rFonts w:cs="Arial"/>
        </w:rPr>
        <w:t>Student Sensory Learning Channels</w:t>
      </w:r>
    </w:p>
    <w:p w14:paraId="0000000D" w14:textId="37804FD0" w:rsidR="00597D5A" w:rsidRPr="00001F0C" w:rsidRDefault="00530040" w:rsidP="00CC6FA0">
      <w:pPr>
        <w:pStyle w:val="Heading3"/>
      </w:pPr>
      <w:r w:rsidRPr="00001F0C">
        <w:t xml:space="preserve">Primary </w:t>
      </w:r>
      <w:r w:rsidR="00086E2B" w:rsidRPr="00001F0C">
        <w:t>Learning Channel</w:t>
      </w:r>
    </w:p>
    <w:p w14:paraId="0000000E" w14:textId="77777777" w:rsidR="00597D5A" w:rsidRPr="00001F0C" w:rsidRDefault="00530040" w:rsidP="00774735">
      <w:pPr>
        <w:pStyle w:val="Heading4"/>
      </w:pPr>
      <w:r w:rsidRPr="00774735">
        <w:t>AUDITORY</w:t>
      </w:r>
    </w:p>
    <w:p w14:paraId="0000000F" w14:textId="77777777" w:rsidR="00597D5A" w:rsidRPr="00001F0C" w:rsidRDefault="00530040" w:rsidP="000930E4">
      <w:pPr>
        <w:rPr>
          <w:rFonts w:ascii="Arial" w:hAnsi="Arial" w:cs="Arial"/>
        </w:rPr>
      </w:pPr>
      <w:r w:rsidRPr="00001F0C">
        <w:rPr>
          <w:rFonts w:ascii="Arial" w:hAnsi="Arial" w:cs="Arial"/>
        </w:rPr>
        <w:t>Tasks the student can do efficiently using this sense:</w:t>
      </w:r>
    </w:p>
    <w:p w14:paraId="00000010" w14:textId="080A417A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Follow teacher instructions</w:t>
      </w:r>
      <w:r w:rsidR="00774735">
        <w:rPr>
          <w:rFonts w:ascii="Arial" w:hAnsi="Arial" w:cs="Arial"/>
        </w:rPr>
        <w:t>,</w:t>
      </w:r>
      <w:r w:rsidRPr="00001F0C">
        <w:rPr>
          <w:rFonts w:ascii="Arial" w:hAnsi="Arial" w:cs="Arial"/>
        </w:rPr>
        <w:t xml:space="preserve"> if clear (on rug, in classroom, transitions)</w:t>
      </w:r>
    </w:p>
    <w:p w14:paraId="00000011" w14:textId="03E5CB5A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PE </w:t>
      </w:r>
      <w:r w:rsidR="00774735">
        <w:rPr>
          <w:rFonts w:ascii="Arial" w:hAnsi="Arial" w:cs="Arial"/>
        </w:rPr>
        <w:t>and</w:t>
      </w:r>
      <w:r w:rsidRPr="00001F0C">
        <w:rPr>
          <w:rFonts w:ascii="Arial" w:hAnsi="Arial" w:cs="Arial"/>
        </w:rPr>
        <w:t xml:space="preserve"> movement/dance instructions (once learned </w:t>
      </w:r>
      <w:r w:rsidR="00774735">
        <w:rPr>
          <w:rFonts w:ascii="Arial" w:hAnsi="Arial" w:cs="Arial"/>
        </w:rPr>
        <w:t>and</w:t>
      </w:r>
      <w:r w:rsidRPr="00001F0C">
        <w:rPr>
          <w:rFonts w:ascii="Arial" w:hAnsi="Arial" w:cs="Arial"/>
        </w:rPr>
        <w:t xml:space="preserve"> partnered with buddy)</w:t>
      </w:r>
    </w:p>
    <w:p w14:paraId="00000012" w14:textId="77777777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When focused, he has great auditory memory</w:t>
      </w:r>
    </w:p>
    <w:p w14:paraId="00000013" w14:textId="0D825F2F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lassroom recorded books (</w:t>
      </w:r>
      <w:r w:rsidR="008621A2">
        <w:rPr>
          <w:rFonts w:ascii="Arial" w:hAnsi="Arial" w:cs="Arial"/>
        </w:rPr>
        <w:t>and</w:t>
      </w:r>
      <w:r w:rsidR="00530040" w:rsidRPr="00001F0C">
        <w:rPr>
          <w:rFonts w:ascii="Arial" w:hAnsi="Arial" w:cs="Arial"/>
        </w:rPr>
        <w:t xml:space="preserve"> at home)</w:t>
      </w:r>
    </w:p>
    <w:p w14:paraId="00000014" w14:textId="797EC472" w:rsidR="00597D5A" w:rsidRPr="00001F0C" w:rsidRDefault="00BE4C96" w:rsidP="000930E4">
      <w:pPr>
        <w:numPr>
          <w:ilvl w:val="0"/>
          <w:numId w:val="1"/>
        </w:num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I</w:t>
      </w:r>
      <w:r w:rsidR="00530040" w:rsidRPr="00001F0C">
        <w:rPr>
          <w:rFonts w:ascii="Arial" w:hAnsi="Arial" w:cs="Arial"/>
        </w:rPr>
        <w:t>dentifying staff/peers</w:t>
      </w:r>
    </w:p>
    <w:p w14:paraId="00000015" w14:textId="77777777" w:rsidR="00597D5A" w:rsidRPr="00774735" w:rsidRDefault="00530040" w:rsidP="000930E4">
      <w:pPr>
        <w:rPr>
          <w:rFonts w:asciiTheme="minorBidi" w:hAnsiTheme="minorBidi" w:cstheme="minorBidi"/>
        </w:rPr>
      </w:pPr>
      <w:bookmarkStart w:id="0" w:name="_j1mgfzc78eif" w:colFirst="0" w:colLast="0"/>
      <w:bookmarkEnd w:id="0"/>
      <w:r w:rsidRPr="00774735">
        <w:rPr>
          <w:rFonts w:asciiTheme="minorBidi" w:hAnsiTheme="minorBidi" w:cstheme="minorBidi"/>
        </w:rPr>
        <w:t>Tasks with limited success using this sense:</w:t>
      </w:r>
    </w:p>
    <w:p w14:paraId="00000016" w14:textId="77777777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Videos</w:t>
      </w:r>
    </w:p>
    <w:p w14:paraId="00000017" w14:textId="77777777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Group projects</w:t>
      </w:r>
    </w:p>
    <w:p w14:paraId="00000018" w14:textId="5E95AAC4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iPad with Voice Over</w:t>
      </w:r>
      <w:r w:rsidR="00541A10" w:rsidRPr="00001F0C">
        <w:rPr>
          <w:rFonts w:ascii="Arial" w:hAnsi="Arial" w:cs="Arial"/>
        </w:rPr>
        <w:t xml:space="preserve"> (VO)</w:t>
      </w:r>
    </w:p>
    <w:p w14:paraId="00000019" w14:textId="6B7C65E7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D</w:t>
      </w:r>
      <w:r w:rsidR="00530040" w:rsidRPr="00001F0C">
        <w:rPr>
          <w:rFonts w:ascii="Arial" w:hAnsi="Arial" w:cs="Arial"/>
        </w:rPr>
        <w:t xml:space="preserve">oes not want adult doing </w:t>
      </w:r>
      <w:r w:rsidR="00023F80">
        <w:rPr>
          <w:rFonts w:ascii="Arial" w:hAnsi="Arial" w:cs="Arial"/>
        </w:rPr>
        <w:t>“</w:t>
      </w:r>
      <w:r w:rsidR="00530040" w:rsidRPr="00001F0C">
        <w:rPr>
          <w:rFonts w:ascii="Arial" w:hAnsi="Arial" w:cs="Arial"/>
        </w:rPr>
        <w:t>audio-description</w:t>
      </w:r>
      <w:r w:rsidR="00023F80">
        <w:rPr>
          <w:rFonts w:ascii="Arial" w:hAnsi="Arial" w:cs="Arial"/>
        </w:rPr>
        <w:t>”</w:t>
      </w:r>
      <w:r w:rsidR="00530040" w:rsidRPr="00001F0C">
        <w:rPr>
          <w:rFonts w:ascii="Arial" w:hAnsi="Arial" w:cs="Arial"/>
        </w:rPr>
        <w:t xml:space="preserve"> for him</w:t>
      </w:r>
    </w:p>
    <w:p w14:paraId="0000001A" w14:textId="2CFC5D10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lastRenderedPageBreak/>
        <w:t>S</w:t>
      </w:r>
      <w:r w:rsidR="00530040" w:rsidRPr="00001F0C">
        <w:rPr>
          <w:rFonts w:ascii="Arial" w:hAnsi="Arial" w:cs="Arial"/>
        </w:rPr>
        <w:t>ometimes locating where to transition to in classroom</w:t>
      </w:r>
    </w:p>
    <w:p w14:paraId="0000001B" w14:textId="35F50194" w:rsidR="00597D5A" w:rsidRPr="00001F0C" w:rsidRDefault="00BE4C96" w:rsidP="000930E4">
      <w:pPr>
        <w:numPr>
          <w:ilvl w:val="0"/>
          <w:numId w:val="1"/>
        </w:num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M</w:t>
      </w:r>
      <w:r w:rsidR="00530040" w:rsidRPr="00001F0C">
        <w:rPr>
          <w:rFonts w:ascii="Arial" w:hAnsi="Arial" w:cs="Arial"/>
        </w:rPr>
        <w:t>oving vehicles</w:t>
      </w:r>
    </w:p>
    <w:p w14:paraId="0000001C" w14:textId="39A41CBB" w:rsidR="00597D5A" w:rsidRPr="00001F0C" w:rsidRDefault="00530040" w:rsidP="00CC6FA0">
      <w:pPr>
        <w:pStyle w:val="Heading3"/>
      </w:pPr>
      <w:r w:rsidRPr="00001F0C">
        <w:t xml:space="preserve">Secondary </w:t>
      </w:r>
      <w:r w:rsidR="00086E2B" w:rsidRPr="00001F0C">
        <w:t>Learning Channel</w:t>
      </w:r>
    </w:p>
    <w:p w14:paraId="0000001D" w14:textId="77777777" w:rsidR="00597D5A" w:rsidRPr="00001F0C" w:rsidRDefault="00530040" w:rsidP="00774735">
      <w:pPr>
        <w:pStyle w:val="Heading4"/>
      </w:pPr>
      <w:r w:rsidRPr="00001F0C">
        <w:t>TACTILE</w:t>
      </w:r>
    </w:p>
    <w:p w14:paraId="0000001E" w14:textId="77777777" w:rsidR="00597D5A" w:rsidRPr="003F3EFA" w:rsidRDefault="00530040" w:rsidP="000930E4">
      <w:pPr>
        <w:rPr>
          <w:rFonts w:ascii="Arial" w:hAnsi="Arial" w:cs="Arial"/>
        </w:rPr>
      </w:pPr>
      <w:r w:rsidRPr="003F3EFA">
        <w:rPr>
          <w:rFonts w:ascii="Arial" w:hAnsi="Arial" w:cs="Arial"/>
        </w:rPr>
        <w:t>Tasks the student can do efficiently using this sense:</w:t>
      </w:r>
    </w:p>
    <w:p w14:paraId="0000001F" w14:textId="7C56F383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Reading </w:t>
      </w:r>
      <w:r w:rsidR="00D32AAF">
        <w:rPr>
          <w:rFonts w:ascii="Arial" w:hAnsi="Arial" w:cs="Arial"/>
        </w:rPr>
        <w:t>b</w:t>
      </w:r>
      <w:r w:rsidRPr="00001F0C">
        <w:rPr>
          <w:rFonts w:ascii="Arial" w:hAnsi="Arial" w:cs="Arial"/>
        </w:rPr>
        <w:t>raille</w:t>
      </w:r>
    </w:p>
    <w:p w14:paraId="00000020" w14:textId="1F6C35F9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Writing on Perkins Brailler</w:t>
      </w:r>
      <w:r w:rsidR="00C8459C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>putting paper in</w:t>
      </w:r>
      <w:r w:rsidR="000101C1">
        <w:rPr>
          <w:rFonts w:ascii="Arial" w:hAnsi="Arial" w:cs="Arial"/>
        </w:rPr>
        <w:t xml:space="preserve"> and </w:t>
      </w:r>
      <w:r w:rsidRPr="00001F0C">
        <w:rPr>
          <w:rFonts w:ascii="Arial" w:hAnsi="Arial" w:cs="Arial"/>
        </w:rPr>
        <w:t xml:space="preserve">taking </w:t>
      </w:r>
      <w:r w:rsidR="000101C1">
        <w:rPr>
          <w:rFonts w:ascii="Arial" w:hAnsi="Arial" w:cs="Arial"/>
        </w:rPr>
        <w:t xml:space="preserve">it </w:t>
      </w:r>
      <w:r w:rsidRPr="00001F0C">
        <w:rPr>
          <w:rFonts w:ascii="Arial" w:hAnsi="Arial" w:cs="Arial"/>
        </w:rPr>
        <w:t>out, navigating page, correcting mistakes</w:t>
      </w:r>
    </w:p>
    <w:p w14:paraId="00000021" w14:textId="5995606D" w:rsidR="00597D5A" w:rsidRPr="00001F0C" w:rsidRDefault="000101C1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oing</w:t>
      </w:r>
      <w:r w:rsidR="00530040" w:rsidRPr="00001F0C">
        <w:rPr>
          <w:rFonts w:ascii="Arial" w:hAnsi="Arial" w:cs="Arial"/>
        </w:rPr>
        <w:t xml:space="preserve"> classroom </w:t>
      </w:r>
      <w:r w:rsidR="00E43FB5" w:rsidRPr="00001F0C">
        <w:rPr>
          <w:rFonts w:ascii="Arial" w:hAnsi="Arial" w:cs="Arial"/>
        </w:rPr>
        <w:t>a</w:t>
      </w:r>
      <w:r w:rsidR="00530040" w:rsidRPr="00001F0C">
        <w:rPr>
          <w:rFonts w:ascii="Arial" w:hAnsi="Arial" w:cs="Arial"/>
        </w:rPr>
        <w:t>rt projects independently, using tactile paper/glue (with model/instructions)</w:t>
      </w:r>
    </w:p>
    <w:p w14:paraId="00000022" w14:textId="52A118BA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Locating/putting away personal school items (binders, books</w:t>
      </w:r>
      <w:r w:rsidR="000101C1">
        <w:rPr>
          <w:rFonts w:ascii="Arial" w:hAnsi="Arial" w:cs="Arial"/>
        </w:rPr>
        <w:t>,</w:t>
      </w:r>
      <w:r w:rsidRPr="00001F0C">
        <w:rPr>
          <w:rFonts w:ascii="Arial" w:hAnsi="Arial" w:cs="Arial"/>
        </w:rPr>
        <w:t xml:space="preserve"> etc.) from desk, over chair holder, cubby, listening center, reading bookcase</w:t>
      </w:r>
    </w:p>
    <w:p w14:paraId="00000023" w14:textId="035239A3" w:rsidR="00597D5A" w:rsidRPr="00001F0C" w:rsidRDefault="0090303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Activities of </w:t>
      </w:r>
      <w:r w:rsidR="000D592E">
        <w:rPr>
          <w:rFonts w:ascii="Arial" w:hAnsi="Arial" w:cs="Arial"/>
        </w:rPr>
        <w:t>d</w:t>
      </w:r>
      <w:r w:rsidRPr="00001F0C">
        <w:rPr>
          <w:rFonts w:ascii="Arial" w:hAnsi="Arial" w:cs="Arial"/>
        </w:rPr>
        <w:t xml:space="preserve">aily </w:t>
      </w:r>
      <w:r w:rsidR="000D592E">
        <w:rPr>
          <w:rFonts w:ascii="Arial" w:hAnsi="Arial" w:cs="Arial"/>
        </w:rPr>
        <w:t>l</w:t>
      </w:r>
      <w:r w:rsidRPr="00001F0C">
        <w:rPr>
          <w:rFonts w:ascii="Arial" w:hAnsi="Arial" w:cs="Arial"/>
        </w:rPr>
        <w:t>iving</w:t>
      </w:r>
      <w:r w:rsidR="00530040" w:rsidRPr="00001F0C">
        <w:rPr>
          <w:rFonts w:ascii="Arial" w:hAnsi="Arial" w:cs="Arial"/>
        </w:rPr>
        <w:t xml:space="preserve"> (meals, bathroom, cleaning up, backpack/hook)</w:t>
      </w:r>
    </w:p>
    <w:p w14:paraId="00000024" w14:textId="77777777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Getting around campus independently (with cane)</w:t>
      </w:r>
    </w:p>
    <w:p w14:paraId="00000025" w14:textId="36767491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P</w:t>
      </w:r>
      <w:r w:rsidR="00530040" w:rsidRPr="00001F0C">
        <w:rPr>
          <w:rFonts w:ascii="Arial" w:hAnsi="Arial" w:cs="Arial"/>
        </w:rPr>
        <w:t xml:space="preserve">laying with Legos </w:t>
      </w:r>
      <w:r w:rsidR="00A83EEF">
        <w:rPr>
          <w:rFonts w:ascii="Arial" w:hAnsi="Arial" w:cs="Arial"/>
        </w:rPr>
        <w:t>and</w:t>
      </w:r>
      <w:r w:rsidR="00530040" w:rsidRPr="00001F0C">
        <w:rPr>
          <w:rFonts w:ascii="Arial" w:hAnsi="Arial" w:cs="Arial"/>
        </w:rPr>
        <w:t xml:space="preserve"> other free</w:t>
      </w:r>
      <w:r w:rsidR="00226F73">
        <w:rPr>
          <w:rFonts w:ascii="Arial" w:hAnsi="Arial" w:cs="Arial"/>
        </w:rPr>
        <w:t>-</w:t>
      </w:r>
      <w:r w:rsidR="00530040" w:rsidRPr="00001F0C">
        <w:rPr>
          <w:rFonts w:ascii="Arial" w:hAnsi="Arial" w:cs="Arial"/>
        </w:rPr>
        <w:t xml:space="preserve">time </w:t>
      </w:r>
      <w:r w:rsidR="00226F73">
        <w:rPr>
          <w:rFonts w:ascii="Arial" w:hAnsi="Arial" w:cs="Arial"/>
        </w:rPr>
        <w:t>items</w:t>
      </w:r>
    </w:p>
    <w:p w14:paraId="00000026" w14:textId="5A4670A7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hores at home</w:t>
      </w:r>
    </w:p>
    <w:p w14:paraId="00000027" w14:textId="0CC6D2DF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A</w:t>
      </w:r>
      <w:r w:rsidR="00530040" w:rsidRPr="00001F0C">
        <w:rPr>
          <w:rFonts w:ascii="Arial" w:hAnsi="Arial" w:cs="Arial"/>
        </w:rPr>
        <w:t>bacus</w:t>
      </w:r>
    </w:p>
    <w:p w14:paraId="00000028" w14:textId="52E9700A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oins</w:t>
      </w:r>
    </w:p>
    <w:p w14:paraId="00000029" w14:textId="5C1C6850" w:rsidR="00597D5A" w:rsidRPr="00001F0C" w:rsidRDefault="00BE4C96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ompleting adapted (</w:t>
      </w:r>
      <w:r w:rsidR="00226F73">
        <w:rPr>
          <w:rFonts w:ascii="Arial" w:hAnsi="Arial" w:cs="Arial"/>
        </w:rPr>
        <w:t>b</w:t>
      </w:r>
      <w:r w:rsidR="00530040" w:rsidRPr="00001F0C">
        <w:rPr>
          <w:rFonts w:ascii="Arial" w:hAnsi="Arial" w:cs="Arial"/>
        </w:rPr>
        <w:t>raille/tactile) lessons/worksheets independently</w:t>
      </w:r>
    </w:p>
    <w:p w14:paraId="0000002A" w14:textId="078A4486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Using raised</w:t>
      </w:r>
      <w:r w:rsidR="00226F73">
        <w:rPr>
          <w:rFonts w:ascii="Arial" w:hAnsi="Arial" w:cs="Arial"/>
        </w:rPr>
        <w:t>-</w:t>
      </w:r>
      <w:r w:rsidRPr="00001F0C">
        <w:rPr>
          <w:rFonts w:ascii="Arial" w:hAnsi="Arial" w:cs="Arial"/>
        </w:rPr>
        <w:t>line graph paper/stickers tracking math game scores</w:t>
      </w:r>
    </w:p>
    <w:p w14:paraId="0000002B" w14:textId="4706AE14" w:rsidR="00597D5A" w:rsidRPr="00001F0C" w:rsidRDefault="00BE4C96" w:rsidP="000930E4">
      <w:pPr>
        <w:numPr>
          <w:ilvl w:val="0"/>
          <w:numId w:val="1"/>
        </w:num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U</w:t>
      </w:r>
      <w:r w:rsidR="00530040" w:rsidRPr="00001F0C">
        <w:rPr>
          <w:rFonts w:ascii="Arial" w:hAnsi="Arial" w:cs="Arial"/>
        </w:rPr>
        <w:t>ses signature guide to print name for art projects</w:t>
      </w:r>
    </w:p>
    <w:p w14:paraId="0000002C" w14:textId="77777777" w:rsidR="00597D5A" w:rsidRPr="003F3EFA" w:rsidRDefault="00530040" w:rsidP="000930E4">
      <w:pPr>
        <w:rPr>
          <w:rFonts w:ascii="Arial" w:hAnsi="Arial" w:cs="Arial"/>
        </w:rPr>
      </w:pPr>
      <w:bookmarkStart w:id="1" w:name="_771kpcu4joaa" w:colFirst="0" w:colLast="0"/>
      <w:bookmarkEnd w:id="1"/>
      <w:r w:rsidRPr="003F3EFA">
        <w:rPr>
          <w:rFonts w:ascii="Arial" w:hAnsi="Arial" w:cs="Arial"/>
        </w:rPr>
        <w:t>Tasks with limited success using this sense:</w:t>
      </w:r>
    </w:p>
    <w:p w14:paraId="0000002D" w14:textId="66511279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General scissor skills, especially cutting more complex items (left-handed scissors), paper clipping, stapling</w:t>
      </w:r>
    </w:p>
    <w:p w14:paraId="0000002E" w14:textId="318F8FEA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Organizing papers and task tools</w:t>
      </w:r>
      <w:r w:rsidR="000D592E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 xml:space="preserve">putting into and taking out of </w:t>
      </w:r>
      <w:r w:rsidR="000D592E">
        <w:rPr>
          <w:rFonts w:ascii="Arial" w:hAnsi="Arial" w:cs="Arial"/>
        </w:rPr>
        <w:t>three-</w:t>
      </w:r>
      <w:r w:rsidRPr="00001F0C">
        <w:rPr>
          <w:rFonts w:ascii="Arial" w:hAnsi="Arial" w:cs="Arial"/>
        </w:rPr>
        <w:t>ring binder/folders, keeping tools and papers in designated trays or desk space</w:t>
      </w:r>
    </w:p>
    <w:p w14:paraId="0000002F" w14:textId="48B8DAC1" w:rsidR="00597D5A" w:rsidRPr="00001F0C" w:rsidRDefault="00530040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Learning to access iPad with </w:t>
      </w:r>
      <w:r w:rsidR="00541A10" w:rsidRPr="00001F0C">
        <w:rPr>
          <w:rFonts w:ascii="Arial" w:hAnsi="Arial" w:cs="Arial"/>
        </w:rPr>
        <w:t>VO</w:t>
      </w:r>
      <w:r w:rsidR="000D592E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>navigating grid format</w:t>
      </w:r>
    </w:p>
    <w:p w14:paraId="00000030" w14:textId="0F8077AB" w:rsidR="00597D5A" w:rsidRPr="00001F0C" w:rsidRDefault="005B0DE1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S</w:t>
      </w:r>
      <w:r w:rsidR="00530040" w:rsidRPr="00001F0C">
        <w:rPr>
          <w:rFonts w:ascii="Arial" w:hAnsi="Arial" w:cs="Arial"/>
        </w:rPr>
        <w:t>late/stylus</w:t>
      </w:r>
    </w:p>
    <w:p w14:paraId="00000031" w14:textId="778A1930" w:rsidR="00597D5A" w:rsidRPr="00001F0C" w:rsidRDefault="005B0DE1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K</w:t>
      </w:r>
      <w:r w:rsidR="00530040" w:rsidRPr="00001F0C">
        <w:rPr>
          <w:rFonts w:ascii="Arial" w:hAnsi="Arial" w:cs="Arial"/>
        </w:rPr>
        <w:t>eyboarding</w:t>
      </w:r>
    </w:p>
    <w:p w14:paraId="00000032" w14:textId="65C988BD" w:rsidR="00597D5A" w:rsidRPr="00001F0C" w:rsidRDefault="005B0DE1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N</w:t>
      </w:r>
      <w:r w:rsidR="00530040" w:rsidRPr="00001F0C">
        <w:rPr>
          <w:rFonts w:ascii="Arial" w:hAnsi="Arial" w:cs="Arial"/>
        </w:rPr>
        <w:t>avigating busy cafeteria, playground, garden</w:t>
      </w:r>
    </w:p>
    <w:p w14:paraId="00000033" w14:textId="42B0DF21" w:rsidR="00597D5A" w:rsidRPr="00001F0C" w:rsidRDefault="005B0DE1">
      <w:pPr>
        <w:numPr>
          <w:ilvl w:val="0"/>
          <w:numId w:val="1"/>
        </w:numPr>
        <w:rPr>
          <w:rFonts w:ascii="Arial" w:hAnsi="Arial" w:cs="Arial"/>
        </w:rPr>
      </w:pPr>
      <w:r w:rsidRPr="00001F0C">
        <w:rPr>
          <w:rFonts w:ascii="Arial" w:hAnsi="Arial" w:cs="Arial"/>
        </w:rPr>
        <w:t>D</w:t>
      </w:r>
      <w:r w:rsidR="00530040" w:rsidRPr="00001F0C">
        <w:rPr>
          <w:rFonts w:ascii="Arial" w:hAnsi="Arial" w:cs="Arial"/>
        </w:rPr>
        <w:t>ropped items</w:t>
      </w:r>
    </w:p>
    <w:p w14:paraId="00000034" w14:textId="662239E0" w:rsidR="00597D5A" w:rsidRPr="00001F0C" w:rsidRDefault="005B0DE1" w:rsidP="000930E4">
      <w:pPr>
        <w:numPr>
          <w:ilvl w:val="0"/>
          <w:numId w:val="1"/>
        </w:numP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T</w:t>
      </w:r>
      <w:r w:rsidR="00530040" w:rsidRPr="00001F0C">
        <w:rPr>
          <w:rFonts w:ascii="Arial" w:hAnsi="Arial" w:cs="Arial"/>
        </w:rPr>
        <w:t>actile maps</w:t>
      </w:r>
    </w:p>
    <w:p w14:paraId="00000035" w14:textId="4B2C7CB6" w:rsidR="00597D5A" w:rsidRPr="00CC6FA0" w:rsidRDefault="00530040" w:rsidP="00CC6FA0">
      <w:pPr>
        <w:pStyle w:val="Heading3"/>
      </w:pPr>
      <w:r w:rsidRPr="00CC6FA0">
        <w:t xml:space="preserve">Tertiary </w:t>
      </w:r>
      <w:r w:rsidR="00CC6FA0" w:rsidRPr="00CC6FA0">
        <w:t>Learning Channel</w:t>
      </w:r>
    </w:p>
    <w:p w14:paraId="00000036" w14:textId="77777777" w:rsidR="00597D5A" w:rsidRPr="00001F0C" w:rsidRDefault="00530040" w:rsidP="003F3EFA">
      <w:pPr>
        <w:pStyle w:val="Heading4"/>
      </w:pPr>
      <w:r w:rsidRPr="00001F0C">
        <w:t>VISUAL</w:t>
      </w:r>
    </w:p>
    <w:p w14:paraId="00000037" w14:textId="77777777" w:rsidR="00597D5A" w:rsidRPr="003F3EFA" w:rsidRDefault="00530040" w:rsidP="000930E4">
      <w:pPr>
        <w:rPr>
          <w:rFonts w:ascii="Arial" w:hAnsi="Arial" w:cs="Arial"/>
        </w:rPr>
      </w:pPr>
      <w:r w:rsidRPr="003F3EFA">
        <w:rPr>
          <w:rFonts w:ascii="Arial" w:hAnsi="Arial" w:cs="Arial"/>
        </w:rPr>
        <w:t>Tasks the student can do efficiently using this sense:</w:t>
      </w:r>
    </w:p>
    <w:p w14:paraId="00000038" w14:textId="158F0A12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Navigat</w:t>
      </w:r>
      <w:r w:rsidR="0050520A">
        <w:rPr>
          <w:rFonts w:ascii="Arial" w:hAnsi="Arial" w:cs="Arial"/>
        </w:rPr>
        <w:t>ing</w:t>
      </w:r>
      <w:r w:rsidRPr="00001F0C">
        <w:rPr>
          <w:rFonts w:ascii="Arial" w:hAnsi="Arial" w:cs="Arial"/>
        </w:rPr>
        <w:t xml:space="preserve"> in classroom </w:t>
      </w:r>
      <w:r w:rsidR="00016821">
        <w:rPr>
          <w:rFonts w:ascii="Arial" w:hAnsi="Arial" w:cs="Arial"/>
        </w:rPr>
        <w:t>and</w:t>
      </w:r>
      <w:r w:rsidRPr="00001F0C">
        <w:rPr>
          <w:rFonts w:ascii="Arial" w:hAnsi="Arial" w:cs="Arial"/>
        </w:rPr>
        <w:t xml:space="preserve"> hallways (sometimes bumps into things)</w:t>
      </w:r>
    </w:p>
    <w:p w14:paraId="00000039" w14:textId="6036F10F" w:rsidR="00597D5A" w:rsidRPr="00001F0C" w:rsidRDefault="005B0DE1" w:rsidP="0009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I</w:t>
      </w:r>
      <w:r w:rsidR="00530040" w:rsidRPr="00001F0C">
        <w:rPr>
          <w:rFonts w:ascii="Arial" w:hAnsi="Arial" w:cs="Arial"/>
        </w:rPr>
        <w:t>dentifying staff/peers</w:t>
      </w:r>
    </w:p>
    <w:p w14:paraId="0000003A" w14:textId="77777777" w:rsidR="00597D5A" w:rsidRPr="003F3EFA" w:rsidRDefault="00530040" w:rsidP="000930E4">
      <w:pPr>
        <w:rPr>
          <w:rFonts w:ascii="Arial" w:hAnsi="Arial" w:cs="Arial"/>
        </w:rPr>
      </w:pPr>
      <w:r w:rsidRPr="003F3EFA">
        <w:rPr>
          <w:rFonts w:ascii="Arial" w:hAnsi="Arial" w:cs="Arial"/>
        </w:rPr>
        <w:t>Tasks with limited success using this sense:</w:t>
      </w:r>
    </w:p>
    <w:p w14:paraId="0000003B" w14:textId="26D5EF9E" w:rsidR="00597D5A" w:rsidRPr="00001F0C" w:rsidRDefault="007D40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>
        <w:rPr>
          <w:rFonts w:ascii="Arial" w:hAnsi="Arial" w:cs="Arial"/>
        </w:rPr>
        <w:t>Watching v</w:t>
      </w:r>
      <w:r w:rsidR="00530040" w:rsidRPr="00001F0C">
        <w:rPr>
          <w:rFonts w:ascii="Arial" w:hAnsi="Arial" w:cs="Arial"/>
        </w:rPr>
        <w:t>ideos on laptop (large shapes, movement?)</w:t>
      </w:r>
    </w:p>
    <w:p w14:paraId="0000003C" w14:textId="0F580015" w:rsidR="00597D5A" w:rsidRPr="00001F0C" w:rsidRDefault="009318F2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rticipating in g</w:t>
      </w:r>
      <w:r w:rsidR="00530040" w:rsidRPr="00001F0C">
        <w:rPr>
          <w:rFonts w:ascii="Arial" w:hAnsi="Arial" w:cs="Arial"/>
        </w:rPr>
        <w:t>roup projects</w:t>
      </w:r>
    </w:p>
    <w:p w14:paraId="0000003D" w14:textId="49317E83" w:rsidR="00597D5A" w:rsidRPr="00001F0C" w:rsidRDefault="00530040" w:rsidP="005A468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lastRenderedPageBreak/>
        <w:t xml:space="preserve">Identifying colors (has no color vision). He wants to know the color of things and use specific colors for </w:t>
      </w:r>
      <w:r w:rsidR="00D72CBD">
        <w:rPr>
          <w:rFonts w:ascii="Arial" w:hAnsi="Arial" w:cs="Arial"/>
        </w:rPr>
        <w:t>a</w:t>
      </w:r>
      <w:r w:rsidRPr="00001F0C">
        <w:rPr>
          <w:rFonts w:ascii="Arial" w:hAnsi="Arial" w:cs="Arial"/>
        </w:rPr>
        <w:t>rt.</w:t>
      </w:r>
    </w:p>
    <w:p w14:paraId="0000003F" w14:textId="6E1FDD61" w:rsidR="00597D5A" w:rsidRPr="00001F0C" w:rsidRDefault="00530040">
      <w:pPr>
        <w:pStyle w:val="Heading2"/>
        <w:rPr>
          <w:rFonts w:cs="Arial"/>
        </w:rPr>
      </w:pPr>
      <w:r w:rsidRPr="00001F0C">
        <w:rPr>
          <w:rFonts w:cs="Arial"/>
        </w:rPr>
        <w:t>Classroom, school, and community activities that the student currently requires assistance to engage in</w:t>
      </w:r>
      <w:r w:rsidR="007D4056">
        <w:rPr>
          <w:rFonts w:cs="Arial"/>
        </w:rPr>
        <w:t>––</w:t>
      </w:r>
      <w:r w:rsidRPr="00001F0C">
        <w:rPr>
          <w:rFonts w:cs="Arial"/>
        </w:rPr>
        <w:t>and has the potential to be more independent.</w:t>
      </w:r>
    </w:p>
    <w:p w14:paraId="00000040" w14:textId="723D9EEB" w:rsidR="00597D5A" w:rsidRPr="00001F0C" w:rsidRDefault="0004778B" w:rsidP="005A468D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530040" w:rsidRPr="00001F0C">
        <w:rPr>
          <w:rFonts w:ascii="Arial" w:hAnsi="Arial" w:cs="Arial"/>
        </w:rPr>
        <w:t>Remember: you are not identifying present levels of performance</w:t>
      </w:r>
      <w:r>
        <w:rPr>
          <w:rFonts w:ascii="Arial" w:hAnsi="Arial" w:cs="Arial"/>
        </w:rPr>
        <w:t>.)</w:t>
      </w:r>
    </w:p>
    <w:p w14:paraId="25187236" w14:textId="4171F021" w:rsidR="00687FE9" w:rsidRPr="00001F0C" w:rsidRDefault="00687FE9">
      <w:pPr>
        <w:rPr>
          <w:rFonts w:ascii="Arial" w:hAnsi="Arial" w:cs="Arial"/>
          <w:b/>
          <w:u w:val="single"/>
        </w:rPr>
      </w:pPr>
      <w:r w:rsidRPr="00001F0C">
        <w:rPr>
          <w:rFonts w:ascii="Arial" w:hAnsi="Arial" w:cs="Arial"/>
        </w:rPr>
        <w:t>Where can I target instruction so it is the most impactful?</w:t>
      </w:r>
    </w:p>
    <w:p w14:paraId="00000041" w14:textId="77777777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Getting with partners for class activities; staff needs to model interaction for peers</w:t>
      </w:r>
    </w:p>
    <w:p w14:paraId="00000042" w14:textId="77777777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Garden</w:t>
      </w:r>
    </w:p>
    <w:p w14:paraId="00000043" w14:textId="47A53EA8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Science, </w:t>
      </w:r>
      <w:r w:rsidR="0004778B">
        <w:rPr>
          <w:rFonts w:ascii="Arial" w:hAnsi="Arial" w:cs="Arial"/>
        </w:rPr>
        <w:t>a</w:t>
      </w:r>
      <w:r w:rsidRPr="00001F0C">
        <w:rPr>
          <w:rFonts w:ascii="Arial" w:hAnsi="Arial" w:cs="Arial"/>
        </w:rPr>
        <w:t>rt</w:t>
      </w:r>
      <w:r w:rsidR="0004778B">
        <w:rPr>
          <w:rFonts w:ascii="Arial" w:hAnsi="Arial" w:cs="Arial"/>
        </w:rPr>
        <w:t xml:space="preserve">, and </w:t>
      </w:r>
      <w:r w:rsidRPr="00001F0C">
        <w:rPr>
          <w:rFonts w:ascii="Arial" w:hAnsi="Arial" w:cs="Arial"/>
        </w:rPr>
        <w:t>some classroom activities (if TVI given proper advance notice to prepare/adapt)</w:t>
      </w:r>
    </w:p>
    <w:p w14:paraId="00000044" w14:textId="50C3DDDB" w:rsidR="00597D5A" w:rsidRPr="00001F0C" w:rsidRDefault="000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A</w:t>
      </w:r>
      <w:r w:rsidR="00530040" w:rsidRPr="00001F0C">
        <w:rPr>
          <w:rFonts w:ascii="Arial" w:hAnsi="Arial" w:cs="Arial"/>
        </w:rPr>
        <w:t>ccessing online instruction</w:t>
      </w:r>
    </w:p>
    <w:p w14:paraId="00000045" w14:textId="2C70976A" w:rsidR="00597D5A" w:rsidRPr="00001F0C" w:rsidRDefault="000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E</w:t>
      </w:r>
      <w:r w:rsidR="00530040" w:rsidRPr="00001F0C">
        <w:rPr>
          <w:rFonts w:ascii="Arial" w:hAnsi="Arial" w:cs="Arial"/>
        </w:rPr>
        <w:t>ngaging in more activities on the playground</w:t>
      </w:r>
    </w:p>
    <w:p w14:paraId="00000046" w14:textId="77777777" w:rsidR="00597D5A" w:rsidRPr="00001F0C" w:rsidRDefault="00530040" w:rsidP="005A468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PE games</w:t>
      </w:r>
    </w:p>
    <w:p w14:paraId="00000048" w14:textId="77777777" w:rsidR="00597D5A" w:rsidRPr="00001F0C" w:rsidRDefault="00530040">
      <w:pPr>
        <w:pStyle w:val="Heading2"/>
        <w:rPr>
          <w:rFonts w:cs="Arial"/>
        </w:rPr>
      </w:pPr>
      <w:r w:rsidRPr="00001F0C">
        <w:rPr>
          <w:rFonts w:cs="Arial"/>
        </w:rPr>
        <w:t>Types of (non-adapted) educational materials and instructional media that the student needs to access in various classes, labs, and electives</w:t>
      </w:r>
    </w:p>
    <w:p w14:paraId="22A1F426" w14:textId="5AD3D201" w:rsidR="00530040" w:rsidRPr="005F630B" w:rsidRDefault="00530040" w:rsidP="005F630B">
      <w:pPr>
        <w:spacing w:after="240"/>
        <w:rPr>
          <w:rFonts w:ascii="Arial" w:hAnsi="Arial" w:cs="Arial"/>
          <w:b/>
          <w:i/>
          <w:iCs/>
        </w:rPr>
      </w:pPr>
      <w:r w:rsidRPr="005F630B">
        <w:rPr>
          <w:rFonts w:ascii="Arial" w:hAnsi="Arial" w:cs="Arial"/>
          <w:i/>
          <w:iCs/>
        </w:rPr>
        <w:t>What does this student need for accessible educational materials/media (</w:t>
      </w:r>
      <w:r w:rsidR="00E77820" w:rsidRPr="005F630B">
        <w:rPr>
          <w:rFonts w:ascii="Arial" w:hAnsi="Arial" w:cs="Arial"/>
          <w:i/>
          <w:iCs/>
        </w:rPr>
        <w:t>accessible educational materials</w:t>
      </w:r>
      <w:r w:rsidRPr="005F630B">
        <w:rPr>
          <w:rFonts w:ascii="Arial" w:hAnsi="Arial" w:cs="Arial"/>
          <w:i/>
          <w:iCs/>
        </w:rPr>
        <w:t xml:space="preserve">, per </w:t>
      </w:r>
      <w:r w:rsidR="00014AC0" w:rsidRPr="005F630B">
        <w:rPr>
          <w:rFonts w:ascii="Arial" w:hAnsi="Arial" w:cs="Arial"/>
          <w:i/>
          <w:iCs/>
        </w:rPr>
        <w:t xml:space="preserve">Individuals with </w:t>
      </w:r>
      <w:r w:rsidR="00541A10" w:rsidRPr="005F630B">
        <w:rPr>
          <w:rFonts w:ascii="Arial" w:hAnsi="Arial" w:cs="Arial"/>
          <w:i/>
          <w:iCs/>
        </w:rPr>
        <w:t>Disabilities</w:t>
      </w:r>
      <w:r w:rsidR="00014AC0" w:rsidRPr="005F630B">
        <w:rPr>
          <w:rFonts w:ascii="Arial" w:hAnsi="Arial" w:cs="Arial"/>
          <w:i/>
          <w:iCs/>
        </w:rPr>
        <w:t xml:space="preserve"> Education Act)</w:t>
      </w:r>
      <w:r w:rsidRPr="005F630B">
        <w:rPr>
          <w:rFonts w:ascii="Arial" w:hAnsi="Arial" w:cs="Arial"/>
          <w:i/>
          <w:iCs/>
        </w:rPr>
        <w:t>?</w:t>
      </w:r>
    </w:p>
    <w:p w14:paraId="00000049" w14:textId="4B15E93F" w:rsidR="00597D5A" w:rsidRPr="00001F0C" w:rsidRDefault="00530040" w:rsidP="00A37AA9">
      <w:pPr>
        <w:pStyle w:val="Heading3"/>
        <w:spacing w:after="0"/>
      </w:pPr>
      <w:r w:rsidRPr="00001F0C">
        <w:t>Language Arts</w:t>
      </w:r>
    </w:p>
    <w:p w14:paraId="0000004A" w14:textId="51121D2F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Seesaw/Clever/G</w:t>
      </w:r>
      <w:r w:rsidR="00014AC0" w:rsidRPr="00001F0C">
        <w:rPr>
          <w:rFonts w:ascii="Arial" w:hAnsi="Arial" w:cs="Arial"/>
        </w:rPr>
        <w:t xml:space="preserve">oogle </w:t>
      </w:r>
      <w:r w:rsidRPr="00001F0C">
        <w:rPr>
          <w:rFonts w:ascii="Arial" w:hAnsi="Arial" w:cs="Arial"/>
        </w:rPr>
        <w:t>Classroom</w:t>
      </w:r>
    </w:p>
    <w:p w14:paraId="0000004B" w14:textId="77777777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Apps/links used for instruction</w:t>
      </w:r>
    </w:p>
    <w:p w14:paraId="0000004C" w14:textId="59D6F739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Posters around room</w:t>
      </w:r>
      <w:r w:rsidR="005140E8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>with visual prompts/learning strategies for reading/writing steps</w:t>
      </w:r>
    </w:p>
    <w:p w14:paraId="0000004D" w14:textId="006DE88C" w:rsidR="00597D5A" w:rsidRPr="00001F0C" w:rsidRDefault="00014AC0" w:rsidP="005F63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J</w:t>
      </w:r>
      <w:r w:rsidR="00530040" w:rsidRPr="00001F0C">
        <w:rPr>
          <w:rFonts w:ascii="Arial" w:hAnsi="Arial" w:cs="Arial"/>
        </w:rPr>
        <w:t>ournals, worksheets, flipchart demonstration/instruction</w:t>
      </w:r>
    </w:p>
    <w:p w14:paraId="0000004E" w14:textId="0BD835C4" w:rsidR="00597D5A" w:rsidRPr="00001F0C" w:rsidRDefault="00014AC0" w:rsidP="00A37A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R</w:t>
      </w:r>
      <w:r w:rsidR="00530040" w:rsidRPr="00001F0C">
        <w:rPr>
          <w:rFonts w:ascii="Arial" w:hAnsi="Arial" w:cs="Arial"/>
        </w:rPr>
        <w:t>eading buddies (with classroom parents, students from upper grades)</w:t>
      </w:r>
    </w:p>
    <w:p w14:paraId="0000004F" w14:textId="7F2B505B" w:rsidR="00597D5A" w:rsidRPr="00001F0C" w:rsidRDefault="00530040" w:rsidP="00A37AA9">
      <w:pPr>
        <w:pStyle w:val="Heading3"/>
        <w:spacing w:after="0"/>
      </w:pPr>
      <w:r w:rsidRPr="00001F0C">
        <w:t>STEAM</w:t>
      </w:r>
      <w:r w:rsidR="00022B6D">
        <w:t xml:space="preserve"> </w:t>
      </w:r>
      <w:r w:rsidRPr="00001F0C">
        <w:t>(Science, Technology, Engineering, Arts, Math)</w:t>
      </w:r>
    </w:p>
    <w:p w14:paraId="00000050" w14:textId="77777777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Videos</w:t>
      </w:r>
    </w:p>
    <w:p w14:paraId="00000051" w14:textId="2E450F7C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Science experiments, where </w:t>
      </w:r>
      <w:r w:rsidR="00541A10" w:rsidRPr="00001F0C">
        <w:rPr>
          <w:rFonts w:ascii="Arial" w:hAnsi="Arial" w:cs="Arial"/>
        </w:rPr>
        <w:t>it’s</w:t>
      </w:r>
      <w:r w:rsidRPr="00001F0C">
        <w:rPr>
          <w:rFonts w:ascii="Arial" w:hAnsi="Arial" w:cs="Arial"/>
        </w:rPr>
        <w:t xml:space="preserve"> not practical to touch</w:t>
      </w:r>
    </w:p>
    <w:p w14:paraId="00000052" w14:textId="77777777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Science text (Foss)</w:t>
      </w:r>
    </w:p>
    <w:p w14:paraId="00000053" w14:textId="6B351A59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Art class (where so much is visual drawing</w:t>
      </w:r>
      <w:r w:rsidR="000E6D39">
        <w:rPr>
          <w:rFonts w:ascii="Arial" w:hAnsi="Arial" w:cs="Arial"/>
        </w:rPr>
        <w:t>––</w:t>
      </w:r>
      <w:r w:rsidRPr="00001F0C">
        <w:rPr>
          <w:rFonts w:ascii="Arial" w:hAnsi="Arial" w:cs="Arial"/>
        </w:rPr>
        <w:t>even though there are adaptations with cardboard to color within</w:t>
      </w:r>
      <w:r w:rsidR="00347A1E">
        <w:rPr>
          <w:rFonts w:ascii="Arial" w:hAnsi="Arial" w:cs="Arial"/>
        </w:rPr>
        <w:t>.</w:t>
      </w:r>
      <w:r w:rsidRPr="00001F0C">
        <w:rPr>
          <w:rFonts w:ascii="Arial" w:hAnsi="Arial" w:cs="Arial"/>
        </w:rPr>
        <w:t xml:space="preserve"> etc.)</w:t>
      </w:r>
    </w:p>
    <w:p w14:paraId="00000054" w14:textId="236E20B0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 xml:space="preserve">Apps used for </w:t>
      </w:r>
      <w:r w:rsidR="00347A1E">
        <w:rPr>
          <w:rFonts w:ascii="Arial" w:hAnsi="Arial" w:cs="Arial"/>
        </w:rPr>
        <w:t>m</w:t>
      </w:r>
      <w:r w:rsidRPr="00001F0C">
        <w:rPr>
          <w:rFonts w:ascii="Arial" w:hAnsi="Arial" w:cs="Arial"/>
        </w:rPr>
        <w:t>ath instruction</w:t>
      </w:r>
    </w:p>
    <w:p w14:paraId="00000055" w14:textId="52E8CA7E" w:rsidR="00597D5A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Math games (spinners, roll dice</w:t>
      </w:r>
      <w:r w:rsidR="00347A1E">
        <w:rPr>
          <w:rFonts w:ascii="Arial" w:hAnsi="Arial" w:cs="Arial"/>
        </w:rPr>
        <w:t>,</w:t>
      </w:r>
      <w:r w:rsidRPr="00001F0C">
        <w:rPr>
          <w:rFonts w:ascii="Arial" w:hAnsi="Arial" w:cs="Arial"/>
        </w:rPr>
        <w:t xml:space="preserve"> </w:t>
      </w:r>
      <w:r w:rsidR="00541A10" w:rsidRPr="00001F0C">
        <w:rPr>
          <w:rFonts w:ascii="Arial" w:hAnsi="Arial" w:cs="Arial"/>
        </w:rPr>
        <w:t>etc.</w:t>
      </w:r>
      <w:r w:rsidRPr="00001F0C">
        <w:rPr>
          <w:rFonts w:ascii="Arial" w:hAnsi="Arial" w:cs="Arial"/>
        </w:rPr>
        <w:t xml:space="preserve">), worksheets (color in coded parts to solve a puzzle, </w:t>
      </w:r>
      <w:r w:rsidR="00541A10" w:rsidRPr="00001F0C">
        <w:rPr>
          <w:rFonts w:ascii="Arial" w:hAnsi="Arial" w:cs="Arial"/>
        </w:rPr>
        <w:t>etc.</w:t>
      </w:r>
      <w:r w:rsidRPr="00001F0C">
        <w:rPr>
          <w:rFonts w:ascii="Arial" w:hAnsi="Arial" w:cs="Arial"/>
        </w:rPr>
        <w:t>)</w:t>
      </w:r>
    </w:p>
    <w:p w14:paraId="00000056" w14:textId="00935ABA" w:rsidR="00597D5A" w:rsidRPr="00001F0C" w:rsidRDefault="00014AC0" w:rsidP="00A37A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W</w:t>
      </w:r>
      <w:r w:rsidR="00530040" w:rsidRPr="00001F0C">
        <w:rPr>
          <w:rFonts w:ascii="Arial" w:hAnsi="Arial" w:cs="Arial"/>
        </w:rPr>
        <w:t>eekly in-class art projects</w:t>
      </w:r>
    </w:p>
    <w:p w14:paraId="00000057" w14:textId="77777777" w:rsidR="00597D5A" w:rsidRPr="00001F0C" w:rsidRDefault="00530040" w:rsidP="00A37AA9">
      <w:pPr>
        <w:pStyle w:val="Heading3"/>
        <w:spacing w:after="0"/>
      </w:pPr>
      <w:r w:rsidRPr="00001F0C">
        <w:t>Other</w:t>
      </w:r>
    </w:p>
    <w:p w14:paraId="69AA87BB" w14:textId="47AD1359" w:rsidR="00014AC0" w:rsidRPr="00001F0C" w:rsidRDefault="00530040" w:rsidP="000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</w:rPr>
      </w:pPr>
      <w:r w:rsidRPr="00001F0C">
        <w:rPr>
          <w:rFonts w:ascii="Arial" w:hAnsi="Arial" w:cs="Arial"/>
        </w:rPr>
        <w:t>Distance Learning:</w:t>
      </w:r>
    </w:p>
    <w:p w14:paraId="7A8DC024" w14:textId="1C610753" w:rsidR="00014AC0" w:rsidRPr="00001F0C" w:rsidRDefault="00530040" w:rsidP="00014AC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</w:rPr>
      </w:pPr>
      <w:r w:rsidRPr="00001F0C">
        <w:rPr>
          <w:rFonts w:ascii="Arial" w:eastAsia="Arial" w:hAnsi="Arial" w:cs="Arial"/>
          <w:color w:val="222222"/>
        </w:rPr>
        <w:t>Reading: Storyline</w:t>
      </w:r>
      <w:r w:rsidR="002B618A">
        <w:rPr>
          <w:rFonts w:ascii="Arial" w:eastAsia="Arial" w:hAnsi="Arial" w:cs="Arial"/>
          <w:color w:val="222222"/>
        </w:rPr>
        <w:t xml:space="preserve"> Online</w:t>
      </w:r>
      <w:r w:rsidRPr="00001F0C">
        <w:rPr>
          <w:rFonts w:ascii="Arial" w:eastAsia="Arial" w:hAnsi="Arial" w:cs="Arial"/>
          <w:color w:val="222222"/>
        </w:rPr>
        <w:t xml:space="preserve">, Sora, </w:t>
      </w:r>
      <w:r w:rsidR="00541A10" w:rsidRPr="00001F0C">
        <w:rPr>
          <w:rFonts w:ascii="Arial" w:eastAsia="Arial" w:hAnsi="Arial" w:cs="Arial"/>
          <w:color w:val="222222"/>
        </w:rPr>
        <w:t>E</w:t>
      </w:r>
      <w:r w:rsidR="00A653C3">
        <w:rPr>
          <w:rFonts w:ascii="Arial" w:eastAsia="Arial" w:hAnsi="Arial" w:cs="Arial"/>
          <w:color w:val="222222"/>
        </w:rPr>
        <w:t>pic</w:t>
      </w:r>
      <w:r w:rsidR="00541A10" w:rsidRPr="00001F0C">
        <w:rPr>
          <w:rFonts w:ascii="Arial" w:eastAsia="Arial" w:hAnsi="Arial" w:cs="Arial"/>
          <w:color w:val="222222"/>
        </w:rPr>
        <w:t>!,</w:t>
      </w:r>
      <w:r w:rsidRPr="00001F0C">
        <w:rPr>
          <w:rFonts w:ascii="Arial" w:eastAsia="Arial" w:hAnsi="Arial" w:cs="Arial"/>
          <w:color w:val="222222"/>
        </w:rPr>
        <w:t xml:space="preserve"> Scholastic, </w:t>
      </w:r>
      <w:r w:rsidR="00857827" w:rsidRPr="00001F0C">
        <w:rPr>
          <w:rFonts w:ascii="Arial" w:eastAsia="Arial" w:hAnsi="Arial" w:cs="Arial"/>
          <w:color w:val="222222"/>
        </w:rPr>
        <w:t>Raz-Kids</w:t>
      </w:r>
      <w:r w:rsidRPr="00001F0C">
        <w:rPr>
          <w:rFonts w:ascii="Arial" w:eastAsia="Arial" w:hAnsi="Arial" w:cs="Arial"/>
          <w:color w:val="222222"/>
        </w:rPr>
        <w:t>, ABC</w:t>
      </w:r>
      <w:r w:rsidR="009A7611" w:rsidRPr="00001F0C">
        <w:rPr>
          <w:rFonts w:ascii="Arial" w:eastAsia="Arial" w:hAnsi="Arial" w:cs="Arial"/>
          <w:color w:val="222222"/>
        </w:rPr>
        <w:t>mouse</w:t>
      </w:r>
    </w:p>
    <w:p w14:paraId="2C20606B" w14:textId="3C5F1DB8" w:rsidR="00014AC0" w:rsidRPr="00001F0C" w:rsidRDefault="00F750B7" w:rsidP="00014AC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</w:rPr>
      </w:pPr>
      <w:r>
        <w:rPr>
          <w:rFonts w:ascii="Arial" w:eastAsia="Arial" w:hAnsi="Arial" w:cs="Arial"/>
          <w:color w:val="222222"/>
        </w:rPr>
        <w:t>Math: Pear Deck, Google Slides</w:t>
      </w:r>
      <w:r w:rsidR="00530040" w:rsidRPr="00001F0C">
        <w:rPr>
          <w:rFonts w:ascii="Arial" w:eastAsia="Arial" w:hAnsi="Arial" w:cs="Arial"/>
          <w:color w:val="222222"/>
        </w:rPr>
        <w:t xml:space="preserve">, </w:t>
      </w:r>
      <w:r w:rsidR="003B663B">
        <w:rPr>
          <w:rFonts w:ascii="Arial" w:eastAsia="Arial" w:hAnsi="Arial" w:cs="Arial"/>
          <w:color w:val="222222"/>
        </w:rPr>
        <w:t>h</w:t>
      </w:r>
      <w:r w:rsidR="00530040" w:rsidRPr="00001F0C">
        <w:rPr>
          <w:rFonts w:ascii="Arial" w:eastAsia="Arial" w:hAnsi="Arial" w:cs="Arial"/>
          <w:color w:val="222222"/>
        </w:rPr>
        <w:t>and2</w:t>
      </w:r>
      <w:r w:rsidR="003B663B">
        <w:rPr>
          <w:rFonts w:ascii="Arial" w:eastAsia="Arial" w:hAnsi="Arial" w:cs="Arial"/>
          <w:color w:val="222222"/>
        </w:rPr>
        <w:t>m</w:t>
      </w:r>
      <w:r w:rsidR="00530040" w:rsidRPr="00001F0C">
        <w:rPr>
          <w:rFonts w:ascii="Arial" w:eastAsia="Arial" w:hAnsi="Arial" w:cs="Arial"/>
          <w:color w:val="222222"/>
        </w:rPr>
        <w:t xml:space="preserve">ind </w:t>
      </w:r>
      <w:r>
        <w:rPr>
          <w:rFonts w:ascii="Arial" w:eastAsia="Arial" w:hAnsi="Arial" w:cs="Arial"/>
          <w:color w:val="222222"/>
        </w:rPr>
        <w:t>teach@home</w:t>
      </w:r>
    </w:p>
    <w:p w14:paraId="0000005B" w14:textId="5B4A032A" w:rsidR="00597D5A" w:rsidRPr="00001F0C" w:rsidRDefault="00530040" w:rsidP="00014AC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</w:rPr>
      </w:pPr>
      <w:r w:rsidRPr="00001F0C">
        <w:rPr>
          <w:rFonts w:ascii="Arial" w:eastAsia="Arial" w:hAnsi="Arial" w:cs="Arial"/>
          <w:color w:val="222222"/>
        </w:rPr>
        <w:t>Projects: Google Slides, FLIPGRID</w:t>
      </w:r>
    </w:p>
    <w:p w14:paraId="0000005D" w14:textId="5F78065A" w:rsidR="00597D5A" w:rsidRPr="009F195B" w:rsidRDefault="00530040" w:rsidP="005A468D">
      <w:pPr>
        <w:numPr>
          <w:ilvl w:val="0"/>
          <w:numId w:val="2"/>
        </w:numPr>
        <w:shd w:val="clear" w:color="auto" w:fill="FFFFFF"/>
        <w:spacing w:after="240"/>
        <w:rPr>
          <w:rFonts w:ascii="Arial" w:eastAsia="Arial" w:hAnsi="Arial" w:cs="Arial"/>
          <w:color w:val="222222"/>
          <w:lang w:val="fr-FR"/>
        </w:rPr>
      </w:pPr>
      <w:r w:rsidRPr="009F195B">
        <w:rPr>
          <w:rFonts w:ascii="Arial" w:eastAsia="Arial" w:hAnsi="Arial" w:cs="Arial"/>
          <w:color w:val="222222"/>
          <w:lang w:val="fr-FR"/>
        </w:rPr>
        <w:lastRenderedPageBreak/>
        <w:t xml:space="preserve">Garden, </w:t>
      </w:r>
      <w:r w:rsidR="009F195B" w:rsidRPr="009F195B">
        <w:rPr>
          <w:rFonts w:ascii="Arial" w:eastAsia="Arial" w:hAnsi="Arial" w:cs="Arial"/>
          <w:color w:val="222222"/>
        </w:rPr>
        <w:t>movement</w:t>
      </w:r>
      <w:r w:rsidR="009F195B" w:rsidRPr="009F195B">
        <w:rPr>
          <w:rFonts w:ascii="Arial" w:eastAsia="Arial" w:hAnsi="Arial" w:cs="Arial"/>
          <w:color w:val="222222"/>
          <w:lang w:val="fr-FR"/>
        </w:rPr>
        <w:t>/dance</w:t>
      </w:r>
      <w:r w:rsidRPr="009F195B">
        <w:rPr>
          <w:rFonts w:ascii="Arial" w:eastAsia="Arial" w:hAnsi="Arial" w:cs="Arial"/>
          <w:color w:val="222222"/>
          <w:lang w:val="fr-FR"/>
        </w:rPr>
        <w:t xml:space="preserve">, PE, </w:t>
      </w:r>
      <w:r w:rsidR="009F195B" w:rsidRPr="009F195B">
        <w:rPr>
          <w:rFonts w:ascii="Arial" w:eastAsia="Arial" w:hAnsi="Arial" w:cs="Arial"/>
          <w:color w:val="222222"/>
        </w:rPr>
        <w:t>library</w:t>
      </w:r>
    </w:p>
    <w:p w14:paraId="0000005F" w14:textId="1A989133" w:rsidR="00597D5A" w:rsidRPr="00001F0C" w:rsidRDefault="00530040">
      <w:pPr>
        <w:pStyle w:val="Heading2"/>
        <w:rPr>
          <w:rFonts w:cs="Arial"/>
        </w:rPr>
      </w:pPr>
      <w:r w:rsidRPr="00001F0C">
        <w:rPr>
          <w:rFonts w:cs="Arial"/>
        </w:rPr>
        <w:t>Technology Features That Would Benefit the Student</w:t>
      </w:r>
    </w:p>
    <w:p w14:paraId="00000060" w14:textId="08A11225" w:rsidR="00597D5A" w:rsidRPr="00001F0C" w:rsidRDefault="00530040">
      <w:pPr>
        <w:rPr>
          <w:rFonts w:ascii="Arial" w:hAnsi="Arial" w:cs="Arial"/>
        </w:rPr>
      </w:pPr>
      <w:r w:rsidRPr="00001F0C">
        <w:rPr>
          <w:rFonts w:ascii="Arial" w:hAnsi="Arial" w:cs="Arial"/>
        </w:rPr>
        <w:t>Remember: Use generic terms and avoid naming brands</w:t>
      </w:r>
      <w:r w:rsidR="00245C7E">
        <w:rPr>
          <w:rFonts w:ascii="Arial" w:hAnsi="Arial" w:cs="Arial"/>
        </w:rPr>
        <w:t>. E</w:t>
      </w:r>
      <w:r w:rsidRPr="00001F0C">
        <w:rPr>
          <w:rFonts w:ascii="Arial" w:hAnsi="Arial" w:cs="Arial"/>
        </w:rPr>
        <w:t>ach feature should match info</w:t>
      </w:r>
      <w:r w:rsidR="00245C7E">
        <w:rPr>
          <w:rFonts w:ascii="Arial" w:hAnsi="Arial" w:cs="Arial"/>
        </w:rPr>
        <w:t>rmation</w:t>
      </w:r>
      <w:r w:rsidRPr="00001F0C">
        <w:rPr>
          <w:rFonts w:ascii="Arial" w:hAnsi="Arial" w:cs="Arial"/>
        </w:rPr>
        <w:t xml:space="preserve"> from the student’s sensory access </w:t>
      </w:r>
      <w:r w:rsidR="00377432" w:rsidRPr="00001F0C">
        <w:rPr>
          <w:rFonts w:ascii="Arial" w:hAnsi="Arial" w:cs="Arial"/>
        </w:rPr>
        <w:t>channel</w:t>
      </w:r>
      <w:r w:rsidRPr="00001F0C">
        <w:rPr>
          <w:rFonts w:ascii="Arial" w:hAnsi="Arial" w:cs="Arial"/>
        </w:rPr>
        <w:t>. Be sure to maximize a student’s strengths with each sense.</w:t>
      </w:r>
    </w:p>
    <w:p w14:paraId="31A4FE8A" w14:textId="5E85CBC7" w:rsidR="00A83243" w:rsidRPr="00001F0C" w:rsidRDefault="000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omputer/tablet</w:t>
      </w:r>
    </w:p>
    <w:p w14:paraId="25BBF465" w14:textId="3FE934A5" w:rsidR="00A83243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Screen</w:t>
      </w:r>
      <w:r w:rsidR="004441BD">
        <w:rPr>
          <w:rFonts w:ascii="Arial" w:hAnsi="Arial" w:cs="Arial"/>
        </w:rPr>
        <w:t xml:space="preserve"> </w:t>
      </w:r>
      <w:r w:rsidRPr="00001F0C">
        <w:rPr>
          <w:rFonts w:ascii="Arial" w:hAnsi="Arial" w:cs="Arial"/>
        </w:rPr>
        <w:t>reader</w:t>
      </w:r>
    </w:p>
    <w:p w14:paraId="72B9F513" w14:textId="77777777" w:rsidR="00A83243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Braille display</w:t>
      </w:r>
    </w:p>
    <w:p w14:paraId="457EAD54" w14:textId="77777777" w:rsidR="00A83243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Keyboarding</w:t>
      </w:r>
    </w:p>
    <w:p w14:paraId="3F2D4800" w14:textId="3C16350E" w:rsidR="00A83243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Digital talking books for auditory and tactile access</w:t>
      </w:r>
    </w:p>
    <w:p w14:paraId="210919F2" w14:textId="5F0E7F08" w:rsidR="00A83243" w:rsidRPr="00001F0C" w:rsidRDefault="005300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Nonvisual access to images: tactile graphics</w:t>
      </w:r>
      <w:r w:rsidR="00687FE9" w:rsidRPr="00001F0C">
        <w:rPr>
          <w:rFonts w:ascii="Arial" w:hAnsi="Arial" w:cs="Arial"/>
        </w:rPr>
        <w:t>, 3D models, image description/alt text</w:t>
      </w:r>
    </w:p>
    <w:p w14:paraId="1742BB11" w14:textId="4427FBEA" w:rsidR="00A83243" w:rsidRPr="00001F0C" w:rsidRDefault="000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olor ID?</w:t>
      </w:r>
    </w:p>
    <w:p w14:paraId="56DCD491" w14:textId="6723B30F" w:rsidR="00A83243" w:rsidRPr="00001F0C" w:rsidRDefault="00014A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S</w:t>
      </w:r>
      <w:r w:rsidR="00530040" w:rsidRPr="00001F0C">
        <w:rPr>
          <w:rFonts w:ascii="Arial" w:hAnsi="Arial" w:cs="Arial"/>
        </w:rPr>
        <w:t>ound devices for PE?</w:t>
      </w:r>
    </w:p>
    <w:p w14:paraId="00000061" w14:textId="14697B2A" w:rsidR="00597D5A" w:rsidRPr="00001F0C" w:rsidRDefault="00014AC0" w:rsidP="005A468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Arial" w:hAnsi="Arial" w:cs="Arial"/>
        </w:rPr>
      </w:pPr>
      <w:r w:rsidRPr="00001F0C">
        <w:rPr>
          <w:rFonts w:ascii="Arial" w:hAnsi="Arial" w:cs="Arial"/>
        </w:rPr>
        <w:t>D</w:t>
      </w:r>
      <w:r w:rsidR="00530040" w:rsidRPr="00001F0C">
        <w:rPr>
          <w:rFonts w:ascii="Arial" w:hAnsi="Arial" w:cs="Arial"/>
        </w:rPr>
        <w:t>igital worksheets/files/books that are accessible for auditory and tactile access</w:t>
      </w:r>
    </w:p>
    <w:p w14:paraId="00000063" w14:textId="37E88AA2" w:rsidR="00597D5A" w:rsidRPr="00001F0C" w:rsidRDefault="00530040">
      <w:pPr>
        <w:pStyle w:val="Heading2"/>
        <w:rPr>
          <w:rFonts w:cs="Arial"/>
        </w:rPr>
      </w:pPr>
      <w:bookmarkStart w:id="2" w:name="_gjdgxs" w:colFirst="0" w:colLast="0"/>
      <w:bookmarkEnd w:id="2"/>
      <w:r w:rsidRPr="00001F0C">
        <w:rPr>
          <w:rFonts w:cs="Arial"/>
        </w:rPr>
        <w:t xml:space="preserve">Potential </w:t>
      </w:r>
      <w:r w:rsidR="00D02066" w:rsidRPr="00001F0C">
        <w:rPr>
          <w:rFonts w:cs="Arial"/>
        </w:rPr>
        <w:t xml:space="preserve">Constraints </w:t>
      </w:r>
      <w:r w:rsidR="00D02066">
        <w:rPr>
          <w:rFonts w:cs="Arial"/>
        </w:rPr>
        <w:t>o</w:t>
      </w:r>
      <w:r w:rsidR="00D02066" w:rsidRPr="00001F0C">
        <w:rPr>
          <w:rFonts w:cs="Arial"/>
        </w:rPr>
        <w:t xml:space="preserve">r Challenges </w:t>
      </w:r>
      <w:r w:rsidR="00D02066">
        <w:rPr>
          <w:rFonts w:cs="Arial"/>
        </w:rPr>
        <w:t>o</w:t>
      </w:r>
      <w:r w:rsidR="00D02066" w:rsidRPr="00001F0C">
        <w:rPr>
          <w:rFonts w:cs="Arial"/>
        </w:rPr>
        <w:t xml:space="preserve">f Implementing Access Technology </w:t>
      </w:r>
      <w:r w:rsidR="00D02066">
        <w:rPr>
          <w:rFonts w:cs="Arial"/>
        </w:rPr>
        <w:t>in</w:t>
      </w:r>
      <w:r w:rsidR="00D02066" w:rsidRPr="00001F0C">
        <w:rPr>
          <w:rFonts w:cs="Arial"/>
        </w:rPr>
        <w:t xml:space="preserve"> This Student’s Environment</w:t>
      </w:r>
    </w:p>
    <w:p w14:paraId="00000064" w14:textId="70329916" w:rsidR="00597D5A" w:rsidRPr="00001F0C" w:rsidRDefault="00F750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F750B7">
        <w:rPr>
          <w:rFonts w:ascii="Arial" w:hAnsi="Arial" w:cs="Arial"/>
        </w:rPr>
        <w:t>G</w:t>
      </w:r>
      <w:r w:rsidR="00530040" w:rsidRPr="00F750B7">
        <w:rPr>
          <w:rFonts w:ascii="Arial" w:hAnsi="Arial" w:cs="Arial"/>
        </w:rPr>
        <w:t>e</w:t>
      </w:r>
      <w:r w:rsidR="00530040" w:rsidRPr="00001F0C">
        <w:rPr>
          <w:rFonts w:ascii="Arial" w:hAnsi="Arial" w:cs="Arial"/>
        </w:rPr>
        <w:t>tting full-time transcriber/aide hired (past year has been a string of great subs who</w:t>
      </w:r>
      <w:r w:rsidR="00DF5D76">
        <w:rPr>
          <w:rFonts w:ascii="Arial" w:hAnsi="Arial" w:cs="Arial"/>
        </w:rPr>
        <w:t xml:space="preserve"> have</w:t>
      </w:r>
      <w:r w:rsidR="00530040" w:rsidRPr="00001F0C">
        <w:rPr>
          <w:rFonts w:ascii="Arial" w:hAnsi="Arial" w:cs="Arial"/>
        </w:rPr>
        <w:t xml:space="preserve"> amazingly learned rudimentary </w:t>
      </w:r>
      <w:r w:rsidR="002B2701">
        <w:rPr>
          <w:rFonts w:ascii="Arial" w:hAnsi="Arial" w:cs="Arial"/>
        </w:rPr>
        <w:t>b</w:t>
      </w:r>
      <w:r w:rsidR="00530040" w:rsidRPr="00001F0C">
        <w:rPr>
          <w:rFonts w:ascii="Arial" w:hAnsi="Arial" w:cs="Arial"/>
        </w:rPr>
        <w:t>raille to support him)</w:t>
      </w:r>
    </w:p>
    <w:p w14:paraId="00000065" w14:textId="7CE8D089" w:rsidR="00597D5A" w:rsidRPr="00001F0C" w:rsidRDefault="009030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C</w:t>
      </w:r>
      <w:r w:rsidR="00530040" w:rsidRPr="00001F0C">
        <w:rPr>
          <w:rFonts w:ascii="Arial" w:hAnsi="Arial" w:cs="Arial"/>
        </w:rPr>
        <w:t>ollaborating with gen</w:t>
      </w:r>
      <w:r w:rsidR="00DF5D76">
        <w:rPr>
          <w:rFonts w:ascii="Arial" w:hAnsi="Arial" w:cs="Arial"/>
        </w:rPr>
        <w:t>eral</w:t>
      </w:r>
      <w:r w:rsidR="00530040" w:rsidRPr="00001F0C">
        <w:rPr>
          <w:rFonts w:ascii="Arial" w:hAnsi="Arial" w:cs="Arial"/>
        </w:rPr>
        <w:t xml:space="preserve"> ed</w:t>
      </w:r>
      <w:r w:rsidR="00DF5D76">
        <w:rPr>
          <w:rFonts w:ascii="Arial" w:hAnsi="Arial" w:cs="Arial"/>
        </w:rPr>
        <w:t>ucation</w:t>
      </w:r>
      <w:r w:rsidR="00530040" w:rsidRPr="00001F0C">
        <w:rPr>
          <w:rFonts w:ascii="Arial" w:hAnsi="Arial" w:cs="Arial"/>
        </w:rPr>
        <w:t xml:space="preserve"> teacher to have curricula formatted (or use links) that are accessible through </w:t>
      </w:r>
      <w:r w:rsidR="00377432" w:rsidRPr="00001F0C">
        <w:rPr>
          <w:rFonts w:ascii="Arial" w:hAnsi="Arial" w:cs="Arial"/>
        </w:rPr>
        <w:t>screen reader</w:t>
      </w:r>
      <w:r w:rsidR="00DF5D76">
        <w:rPr>
          <w:rFonts w:ascii="Arial" w:hAnsi="Arial" w:cs="Arial"/>
        </w:rPr>
        <w:t>,</w:t>
      </w:r>
      <w:r w:rsidR="00530040" w:rsidRPr="00001F0C">
        <w:rPr>
          <w:rFonts w:ascii="Arial" w:hAnsi="Arial" w:cs="Arial"/>
        </w:rPr>
        <w:t xml:space="preserve"> etc</w:t>
      </w:r>
      <w:r w:rsidRPr="00001F0C">
        <w:rPr>
          <w:rFonts w:ascii="Arial" w:hAnsi="Arial" w:cs="Arial"/>
        </w:rPr>
        <w:t>.</w:t>
      </w:r>
      <w:r w:rsidR="00DF5D76">
        <w:rPr>
          <w:rFonts w:ascii="Arial" w:hAnsi="Arial" w:cs="Arial"/>
        </w:rPr>
        <w:t>,</w:t>
      </w:r>
      <w:r w:rsidR="00530040" w:rsidRPr="00001F0C">
        <w:rPr>
          <w:rFonts w:ascii="Arial" w:hAnsi="Arial" w:cs="Arial"/>
        </w:rPr>
        <w:t xml:space="preserve"> to student</w:t>
      </w:r>
    </w:p>
    <w:p w14:paraId="00000066" w14:textId="605B3089" w:rsidR="00597D5A" w:rsidRPr="00001F0C" w:rsidRDefault="009030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G</w:t>
      </w:r>
      <w:r w:rsidR="00530040" w:rsidRPr="00001F0C">
        <w:rPr>
          <w:rFonts w:ascii="Arial" w:hAnsi="Arial" w:cs="Arial"/>
        </w:rPr>
        <w:t>etting materials/curricula in a timely manner to adapt</w:t>
      </w:r>
    </w:p>
    <w:p w14:paraId="00000067" w14:textId="36FAA517" w:rsidR="00597D5A" w:rsidRPr="00001F0C" w:rsidRDefault="009030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S</w:t>
      </w:r>
      <w:r w:rsidR="00530040" w:rsidRPr="00001F0C">
        <w:rPr>
          <w:rFonts w:ascii="Arial" w:hAnsi="Arial" w:cs="Arial"/>
        </w:rPr>
        <w:t>tudent not having enough tech skills yet to access</w:t>
      </w:r>
    </w:p>
    <w:p w14:paraId="00000068" w14:textId="12CB93F8" w:rsidR="00597D5A" w:rsidRPr="00001F0C" w:rsidRDefault="009030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001F0C">
        <w:rPr>
          <w:rFonts w:ascii="Arial" w:hAnsi="Arial" w:cs="Arial"/>
        </w:rPr>
        <w:t>M</w:t>
      </w:r>
      <w:r w:rsidR="00530040" w:rsidRPr="00001F0C">
        <w:rPr>
          <w:rFonts w:ascii="Arial" w:hAnsi="Arial" w:cs="Arial"/>
        </w:rPr>
        <w:t xml:space="preserve">oving/storing tech equipment securely within classroom and to/from </w:t>
      </w:r>
      <w:r w:rsidR="00DF5D76">
        <w:rPr>
          <w:rFonts w:ascii="Arial" w:hAnsi="Arial" w:cs="Arial"/>
        </w:rPr>
        <w:t>e</w:t>
      </w:r>
      <w:r w:rsidR="00530040" w:rsidRPr="00001F0C">
        <w:rPr>
          <w:rFonts w:ascii="Arial" w:hAnsi="Arial" w:cs="Arial"/>
        </w:rPr>
        <w:t>nrichment classes</w:t>
      </w:r>
    </w:p>
    <w:p w14:paraId="00000069" w14:textId="1B1D5480" w:rsidR="00597D5A" w:rsidRDefault="004441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530040" w:rsidRPr="00001F0C">
        <w:rPr>
          <w:rFonts w:ascii="Arial" w:hAnsi="Arial" w:cs="Arial"/>
        </w:rPr>
        <w:t xml:space="preserve">hysical ability of young student to move </w:t>
      </w:r>
      <w:r w:rsidR="00F750B7">
        <w:rPr>
          <w:rFonts w:ascii="Arial" w:hAnsi="Arial" w:cs="Arial"/>
        </w:rPr>
        <w:t xml:space="preserve">around the </w:t>
      </w:r>
      <w:r w:rsidR="00530040" w:rsidRPr="00001F0C">
        <w:rPr>
          <w:rFonts w:ascii="Arial" w:hAnsi="Arial" w:cs="Arial"/>
        </w:rPr>
        <w:t xml:space="preserve">laptop, </w:t>
      </w:r>
      <w:r w:rsidR="00DF5D76">
        <w:rPr>
          <w:rFonts w:ascii="Arial" w:hAnsi="Arial" w:cs="Arial"/>
        </w:rPr>
        <w:t>b</w:t>
      </w:r>
      <w:r w:rsidR="00530040" w:rsidRPr="00001F0C">
        <w:rPr>
          <w:rFonts w:ascii="Arial" w:hAnsi="Arial" w:cs="Arial"/>
        </w:rPr>
        <w:t>raille display</w:t>
      </w:r>
      <w:r w:rsidR="00DF5D76">
        <w:rPr>
          <w:rFonts w:ascii="Arial" w:hAnsi="Arial" w:cs="Arial"/>
        </w:rPr>
        <w:t>,</w:t>
      </w:r>
      <w:r w:rsidR="00530040" w:rsidRPr="00001F0C">
        <w:rPr>
          <w:rFonts w:ascii="Arial" w:hAnsi="Arial" w:cs="Arial"/>
        </w:rPr>
        <w:t xml:space="preserve"> </w:t>
      </w:r>
      <w:r w:rsidR="00377432" w:rsidRPr="00001F0C">
        <w:rPr>
          <w:rFonts w:ascii="Arial" w:hAnsi="Arial" w:cs="Arial"/>
        </w:rPr>
        <w:t>etc</w:t>
      </w:r>
      <w:r w:rsidR="0027014D">
        <w:rPr>
          <w:rFonts w:ascii="Arial" w:hAnsi="Arial" w:cs="Arial"/>
        </w:rPr>
        <w:t>.</w:t>
      </w:r>
    </w:p>
    <w:p w14:paraId="4F3F8286" w14:textId="77777777" w:rsidR="00D10BBF" w:rsidRDefault="00D10BBF" w:rsidP="00D10BB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hAnsi="Arial" w:cs="Arial"/>
        </w:rPr>
      </w:pPr>
    </w:p>
    <w:p w14:paraId="5EBEAD76" w14:textId="77777777" w:rsidR="00D10BBF" w:rsidRDefault="00D10BBF" w:rsidP="00D10BBF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bookmarkStart w:id="3" w:name="_GoBack"/>
      <w:bookmarkEnd w:id="3"/>
    </w:p>
    <w:p w14:paraId="704C23E6" w14:textId="3AE98266" w:rsidR="002B188C" w:rsidRPr="00001F0C" w:rsidRDefault="002B188C" w:rsidP="00D10BBF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2B188C">
        <w:rPr>
          <w:rFonts w:ascii="Arial" w:hAnsi="Arial" w:cs="Arial"/>
        </w:rPr>
        <w:t>California Department of Education July 202</w:t>
      </w:r>
      <w:r w:rsidR="00D10BBF">
        <w:rPr>
          <w:rFonts w:ascii="Arial" w:hAnsi="Arial" w:cs="Arial"/>
        </w:rPr>
        <w:t>2</w:t>
      </w:r>
    </w:p>
    <w:sectPr w:rsidR="002B188C" w:rsidRPr="00001F0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093632"/>
    <w:multiLevelType w:val="hybridMultilevel"/>
    <w:tmpl w:val="C8E23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6E6AA9"/>
    <w:multiLevelType w:val="multilevel"/>
    <w:tmpl w:val="60D8B7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D630892"/>
    <w:multiLevelType w:val="multilevel"/>
    <w:tmpl w:val="DD34C4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DExMrC0NDU1NrdQ0lEKTi0uzszPAykwqgUAujzZ/SwAAAA="/>
  </w:docVars>
  <w:rsids>
    <w:rsidRoot w:val="00597D5A"/>
    <w:rsid w:val="00001F0C"/>
    <w:rsid w:val="000101C1"/>
    <w:rsid w:val="00014AC0"/>
    <w:rsid w:val="00016821"/>
    <w:rsid w:val="00022B6D"/>
    <w:rsid w:val="00023F80"/>
    <w:rsid w:val="0004778B"/>
    <w:rsid w:val="000523F2"/>
    <w:rsid w:val="00086E2B"/>
    <w:rsid w:val="000930E4"/>
    <w:rsid w:val="000A1EF7"/>
    <w:rsid w:val="000D592E"/>
    <w:rsid w:val="000E6D39"/>
    <w:rsid w:val="001A6C31"/>
    <w:rsid w:val="001E5691"/>
    <w:rsid w:val="00226F73"/>
    <w:rsid w:val="00245C7E"/>
    <w:rsid w:val="0027014D"/>
    <w:rsid w:val="002B188C"/>
    <w:rsid w:val="002B2701"/>
    <w:rsid w:val="002B618A"/>
    <w:rsid w:val="002D1125"/>
    <w:rsid w:val="00347A1E"/>
    <w:rsid w:val="00377432"/>
    <w:rsid w:val="003B663B"/>
    <w:rsid w:val="003F3EFA"/>
    <w:rsid w:val="004441BD"/>
    <w:rsid w:val="004F6FF3"/>
    <w:rsid w:val="0050520A"/>
    <w:rsid w:val="005140E8"/>
    <w:rsid w:val="00530040"/>
    <w:rsid w:val="0054024F"/>
    <w:rsid w:val="00541A10"/>
    <w:rsid w:val="00597D5A"/>
    <w:rsid w:val="005A468D"/>
    <w:rsid w:val="005B0DE1"/>
    <w:rsid w:val="005F630B"/>
    <w:rsid w:val="006110DC"/>
    <w:rsid w:val="00687FE9"/>
    <w:rsid w:val="006956B2"/>
    <w:rsid w:val="00774735"/>
    <w:rsid w:val="007D4056"/>
    <w:rsid w:val="008441BA"/>
    <w:rsid w:val="00857827"/>
    <w:rsid w:val="008621A2"/>
    <w:rsid w:val="008D33CA"/>
    <w:rsid w:val="008E27C8"/>
    <w:rsid w:val="00903036"/>
    <w:rsid w:val="009318F2"/>
    <w:rsid w:val="00997F34"/>
    <w:rsid w:val="009A7611"/>
    <w:rsid w:val="009D0A4C"/>
    <w:rsid w:val="009F195B"/>
    <w:rsid w:val="009F671B"/>
    <w:rsid w:val="00A13C96"/>
    <w:rsid w:val="00A37AA9"/>
    <w:rsid w:val="00A43FF7"/>
    <w:rsid w:val="00A653C3"/>
    <w:rsid w:val="00A827CE"/>
    <w:rsid w:val="00A83243"/>
    <w:rsid w:val="00A83EEF"/>
    <w:rsid w:val="00AF6355"/>
    <w:rsid w:val="00BE4C96"/>
    <w:rsid w:val="00C8459C"/>
    <w:rsid w:val="00CA0163"/>
    <w:rsid w:val="00CC6FA0"/>
    <w:rsid w:val="00CF162E"/>
    <w:rsid w:val="00D02066"/>
    <w:rsid w:val="00D10BBF"/>
    <w:rsid w:val="00D32AAF"/>
    <w:rsid w:val="00D72CBD"/>
    <w:rsid w:val="00DF5D76"/>
    <w:rsid w:val="00E26285"/>
    <w:rsid w:val="00E43FB5"/>
    <w:rsid w:val="00E77820"/>
    <w:rsid w:val="00F03D35"/>
    <w:rsid w:val="00F47DEA"/>
    <w:rsid w:val="00F61928"/>
    <w:rsid w:val="00F750B7"/>
    <w:rsid w:val="00F8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8E7E7"/>
  <w15:docId w15:val="{5CAB4FAB-0C75-B145-B336-4D8599A99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A43FF7"/>
    <w:pPr>
      <w:jc w:val="center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uiPriority w:val="9"/>
    <w:unhideWhenUsed/>
    <w:qFormat/>
    <w:rsid w:val="00A43FF7"/>
    <w:pPr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uiPriority w:val="9"/>
    <w:unhideWhenUsed/>
    <w:qFormat/>
    <w:rsid w:val="00CC6FA0"/>
    <w:pPr>
      <w:keepNext/>
      <w:keepLines/>
      <w:spacing w:after="240"/>
      <w:outlineLvl w:val="2"/>
    </w:pPr>
    <w:rPr>
      <w:rFonts w:ascii="Arial" w:hAnsi="Arial" w:cs="Arial"/>
      <w:i/>
    </w:rPr>
  </w:style>
  <w:style w:type="paragraph" w:styleId="Heading4">
    <w:name w:val="heading 4"/>
    <w:basedOn w:val="Normal"/>
    <w:next w:val="Normal"/>
    <w:uiPriority w:val="9"/>
    <w:unhideWhenUsed/>
    <w:qFormat/>
    <w:rsid w:val="00774735"/>
    <w:pPr>
      <w:outlineLvl w:val="3"/>
    </w:pPr>
    <w:rPr>
      <w:rFonts w:ascii="Arial" w:hAnsi="Arial" w:cs="Arial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line="480" w:lineRule="auto"/>
      <w:outlineLvl w:val="4"/>
    </w:pPr>
    <w:rPr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D11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3D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D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D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D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D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D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4</Pages>
  <Words>1042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Needs Assessment for Tech (CA Dept of Education)</vt:lpstr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Needs Assessment for Tech - CSMT (CA Dept of Education)</dc:title>
  <dc:subject>How to conduct a needs assessment for technology.</dc:subject>
  <dc:creator>CA Dept of Education</dc:creator>
  <cp:lastModifiedBy>Grant Leung</cp:lastModifiedBy>
  <cp:revision>25</cp:revision>
  <dcterms:created xsi:type="dcterms:W3CDTF">2020-06-23T16:55:00Z</dcterms:created>
  <dcterms:modified xsi:type="dcterms:W3CDTF">2022-07-28T21:17:00Z</dcterms:modified>
</cp:coreProperties>
</file>